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ABB947" w14:textId="60454E70" w:rsidR="00DA7D78" w:rsidRDefault="00DE4247" w:rsidP="00982FF0">
      <w:bookmarkStart w:id="0" w:name="_Toc105625578"/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049869F5" wp14:editId="4EA086A6">
                <wp:simplePos x="0" y="0"/>
                <wp:positionH relativeFrom="margin">
                  <wp:posOffset>187862</wp:posOffset>
                </wp:positionH>
                <wp:positionV relativeFrom="paragraph">
                  <wp:posOffset>19099</wp:posOffset>
                </wp:positionV>
                <wp:extent cx="6134735" cy="9235440"/>
                <wp:effectExtent l="19050" t="19050" r="37465" b="41910"/>
                <wp:wrapTight wrapText="bothSides">
                  <wp:wrapPolygon edited="0">
                    <wp:start x="-67" y="-45"/>
                    <wp:lineTo x="-67" y="21653"/>
                    <wp:lineTo x="21665" y="21653"/>
                    <wp:lineTo x="21665" y="-45"/>
                    <wp:lineTo x="-67" y="-45"/>
                  </wp:wrapPolygon>
                </wp:wrapTight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34735" cy="9235440"/>
                        </a:xfrm>
                        <a:prstGeom prst="rect">
                          <a:avLst/>
                        </a:prstGeom>
                        <a:noFill/>
                        <a:ln w="57150" cap="flat" cmpd="thinThick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5F6356E" w14:textId="1033C909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4954312F" w14:textId="77777777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7531331C" w14:textId="77777777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5FC9984F" w14:textId="77777777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7BAD1C99" w14:textId="43541E97" w:rsidR="00DE4247" w:rsidRDefault="00DE4247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0903EE52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362B81E0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42D4C7B0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55A1C388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0AFACB87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15F15075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063384F6" w14:textId="77777777" w:rsidR="0084546E" w:rsidRDefault="0084546E" w:rsidP="0084546E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3B2F13CA" w14:textId="77777777" w:rsidR="00DE4247" w:rsidRDefault="00DE4247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8B41434" w14:textId="08CA41C8" w:rsidR="00DE4247" w:rsidRPr="0084546E" w:rsidRDefault="0084546E" w:rsidP="00DE4247">
                            <w:pPr>
                              <w:spacing w:after="600"/>
                              <w:jc w:val="center"/>
                              <w:rPr>
                                <w:b/>
                                <w:color w:val="FF0000"/>
                                <w:sz w:val="80"/>
                                <w:szCs w:val="80"/>
                              </w:rPr>
                            </w:pPr>
                            <w:r w:rsidRPr="0084546E">
                              <w:rPr>
                                <w:b/>
                                <w:color w:val="FF0000"/>
                                <w:sz w:val="80"/>
                                <w:szCs w:val="80"/>
                              </w:rPr>
                              <w:t>LAB NOTE</w:t>
                            </w:r>
                          </w:p>
                          <w:p w14:paraId="3BFA8799" w14:textId="77777777" w:rsidR="0084546E" w:rsidRPr="0084546E" w:rsidRDefault="0084546E" w:rsidP="00DE4247">
                            <w:pPr>
                              <w:spacing w:line="360" w:lineRule="auto"/>
                              <w:jc w:val="center"/>
                              <w:rPr>
                                <w:b/>
                                <w:i/>
                                <w:iCs/>
                                <w:sz w:val="34"/>
                                <w:szCs w:val="34"/>
                              </w:rPr>
                            </w:pPr>
                          </w:p>
                          <w:p w14:paraId="09DD8F40" w14:textId="77777777" w:rsidR="0084546E" w:rsidRDefault="0084546E" w:rsidP="00DE4247">
                            <w:pPr>
                              <w:spacing w:line="360" w:lineRule="auto"/>
                              <w:jc w:val="center"/>
                              <w:rPr>
                                <w:b/>
                                <w:sz w:val="34"/>
                                <w:szCs w:val="34"/>
                              </w:rPr>
                            </w:pPr>
                          </w:p>
                          <w:p w14:paraId="0B47D800" w14:textId="0B72679A" w:rsidR="00DE4247" w:rsidRDefault="00FC348E" w:rsidP="0084546E">
                            <w:pPr>
                              <w:spacing w:line="360" w:lineRule="auto"/>
                              <w:jc w:val="left"/>
                              <w:rPr>
                                <w:b/>
                                <w:sz w:val="34"/>
                                <w:szCs w:val="34"/>
                              </w:rPr>
                            </w:pPr>
                            <w:r>
                              <w:rPr>
                                <w:b/>
                                <w:sz w:val="34"/>
                                <w:szCs w:val="34"/>
                              </w:rPr>
                              <w:t>S</w:t>
                            </w:r>
                            <w:r w:rsidR="0084546E">
                              <w:rPr>
                                <w:b/>
                                <w:sz w:val="34"/>
                                <w:szCs w:val="34"/>
                              </w:rPr>
                              <w:t>ubject</w:t>
                            </w:r>
                            <w:r w:rsidR="00DE4247" w:rsidRPr="00DE4247">
                              <w:rPr>
                                <w:b/>
                                <w:sz w:val="34"/>
                                <w:szCs w:val="34"/>
                              </w:rPr>
                              <w:t xml:space="preserve">: </w:t>
                            </w:r>
                            <w:r w:rsidR="00C43A51">
                              <w:rPr>
                                <w:b/>
                                <w:sz w:val="34"/>
                                <w:szCs w:val="34"/>
                              </w:rPr>
                              <w:t>Hardware/Software Interfacing</w:t>
                            </w:r>
                          </w:p>
                          <w:p w14:paraId="35305EF1" w14:textId="073EDA06" w:rsidR="00DE4247" w:rsidRPr="0084546E" w:rsidRDefault="00C43A51" w:rsidP="0084546E">
                            <w:pPr>
                              <w:spacing w:line="360" w:lineRule="auto"/>
                              <w:jc w:val="left"/>
                              <w:rPr>
                                <w:b/>
                                <w:sz w:val="34"/>
                                <w:szCs w:val="34"/>
                              </w:rPr>
                            </w:pPr>
                            <w:r>
                              <w:rPr>
                                <w:b/>
                                <w:sz w:val="34"/>
                                <w:szCs w:val="34"/>
                              </w:rPr>
                              <w:t>Lab 1: Hello World</w:t>
                            </w:r>
                          </w:p>
                          <w:p w14:paraId="1BB7136D" w14:textId="2B36A533" w:rsidR="00DE4247" w:rsidRDefault="00DE4247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A6C6D31" w14:textId="37F4B6E3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4218EA65" w14:textId="50E50CEA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E2D603E" w14:textId="2DD238AA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4D49B42" w14:textId="77777777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25864D9" w14:textId="7421C28E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0CDDFD8" w14:textId="314BA8F7" w:rsidR="00FC348E" w:rsidRDefault="0084546E" w:rsidP="0084546E">
                            <w:pPr>
                              <w:jc w:val="left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Student: Minh Quan Tran</w:t>
                            </w:r>
                            <w:r w:rsidR="00DE4247"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  <w:r w:rsidR="00DE4247"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</w:p>
                          <w:p w14:paraId="21E80F6D" w14:textId="77777777" w:rsidR="0084546E" w:rsidRDefault="0084546E" w:rsidP="0084546E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90781C0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AF9F09D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6FADA87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913F8BC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5F39E47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3FEB4DB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687EDC9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02F13B6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C342687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53A1DA05" w14:textId="7581E67E" w:rsidR="00722E07" w:rsidRDefault="00C43A51" w:rsidP="00722E07">
                            <w:pPr>
                              <w:jc w:val="center"/>
                              <w:textDirection w:val="btL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Sep</w:t>
                            </w:r>
                            <w:r w:rsidR="0084546E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12</w:t>
                            </w:r>
                            <w:r w:rsidR="005B4397">
                              <w:rPr>
                                <w:b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="0084546E">
                              <w:rPr>
                                <w:b/>
                                <w:sz w:val="28"/>
                                <w:szCs w:val="28"/>
                              </w:rPr>
                              <w:t>, 2024</w:t>
                            </w: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49869F5" id="Rectangle 36" o:spid="_x0000_s1026" style="position:absolute;left:0;text-align:left;margin-left:14.8pt;margin-top:1.5pt;width:483.05pt;height:727.2pt;z-index:-25165824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" filled="f" strokeweight="4.5pt">
                <v:stroke startarrowwidth="narrow" startarrowlength="short" endarrowwidth="narrow" endarrowlength="short" linestyle="thinThick"/>
                <v:textbox inset="2.53958mm,2.53958mm,2.53958mm,2.53958mm">
                  <w:txbxContent>
                    <w:p w14:paraId="05F6356E" w14:textId="1033C909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4954312F" w14:textId="77777777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7531331C" w14:textId="77777777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5FC9984F" w14:textId="77777777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7BAD1C99" w14:textId="43541E97" w:rsidR="00DE4247" w:rsidRDefault="00DE4247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0903EE52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362B81E0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42D4C7B0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55A1C388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0AFACB87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15F15075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063384F6" w14:textId="77777777" w:rsidR="0084546E" w:rsidRDefault="0084546E" w:rsidP="0084546E">
                      <w:pPr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3B2F13CA" w14:textId="77777777" w:rsidR="00DE4247" w:rsidRDefault="00DE4247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8B41434" w14:textId="08CA41C8" w:rsidR="00DE4247" w:rsidRPr="0084546E" w:rsidRDefault="0084546E" w:rsidP="00DE4247">
                      <w:pPr>
                        <w:spacing w:after="600"/>
                        <w:jc w:val="center"/>
                        <w:rPr>
                          <w:b/>
                          <w:color w:val="FF0000"/>
                          <w:sz w:val="80"/>
                          <w:szCs w:val="80"/>
                        </w:rPr>
                      </w:pPr>
                      <w:r w:rsidRPr="0084546E">
                        <w:rPr>
                          <w:b/>
                          <w:color w:val="FF0000"/>
                          <w:sz w:val="80"/>
                          <w:szCs w:val="80"/>
                        </w:rPr>
                        <w:t>LAB NOTE</w:t>
                      </w:r>
                    </w:p>
                    <w:p w14:paraId="3BFA8799" w14:textId="77777777" w:rsidR="0084546E" w:rsidRPr="0084546E" w:rsidRDefault="0084546E" w:rsidP="00DE4247">
                      <w:pPr>
                        <w:spacing w:line="360" w:lineRule="auto"/>
                        <w:jc w:val="center"/>
                        <w:rPr>
                          <w:b/>
                          <w:i/>
                          <w:iCs/>
                          <w:sz w:val="34"/>
                          <w:szCs w:val="34"/>
                        </w:rPr>
                      </w:pPr>
                    </w:p>
                    <w:p w14:paraId="09DD8F40" w14:textId="77777777" w:rsidR="0084546E" w:rsidRDefault="0084546E" w:rsidP="00DE4247">
                      <w:pPr>
                        <w:spacing w:line="360" w:lineRule="auto"/>
                        <w:jc w:val="center"/>
                        <w:rPr>
                          <w:b/>
                          <w:sz w:val="34"/>
                          <w:szCs w:val="34"/>
                        </w:rPr>
                      </w:pPr>
                    </w:p>
                    <w:p w14:paraId="0B47D800" w14:textId="0B72679A" w:rsidR="00DE4247" w:rsidRDefault="00FC348E" w:rsidP="0084546E">
                      <w:pPr>
                        <w:spacing w:line="360" w:lineRule="auto"/>
                        <w:jc w:val="left"/>
                        <w:rPr>
                          <w:b/>
                          <w:sz w:val="34"/>
                          <w:szCs w:val="34"/>
                        </w:rPr>
                      </w:pPr>
                      <w:r>
                        <w:rPr>
                          <w:b/>
                          <w:sz w:val="34"/>
                          <w:szCs w:val="34"/>
                        </w:rPr>
                        <w:t>S</w:t>
                      </w:r>
                      <w:r w:rsidR="0084546E">
                        <w:rPr>
                          <w:b/>
                          <w:sz w:val="34"/>
                          <w:szCs w:val="34"/>
                        </w:rPr>
                        <w:t>ubject</w:t>
                      </w:r>
                      <w:r w:rsidR="00DE4247" w:rsidRPr="00DE4247">
                        <w:rPr>
                          <w:b/>
                          <w:sz w:val="34"/>
                          <w:szCs w:val="34"/>
                        </w:rPr>
                        <w:t xml:space="preserve">: </w:t>
                      </w:r>
                      <w:r w:rsidR="00C43A51">
                        <w:rPr>
                          <w:b/>
                          <w:sz w:val="34"/>
                          <w:szCs w:val="34"/>
                        </w:rPr>
                        <w:t>Hardware/Software Interfacing</w:t>
                      </w:r>
                    </w:p>
                    <w:p w14:paraId="35305EF1" w14:textId="073EDA06" w:rsidR="00DE4247" w:rsidRPr="0084546E" w:rsidRDefault="00C43A51" w:rsidP="0084546E">
                      <w:pPr>
                        <w:spacing w:line="360" w:lineRule="auto"/>
                        <w:jc w:val="left"/>
                        <w:rPr>
                          <w:b/>
                          <w:sz w:val="34"/>
                          <w:szCs w:val="34"/>
                        </w:rPr>
                      </w:pPr>
                      <w:r>
                        <w:rPr>
                          <w:b/>
                          <w:sz w:val="34"/>
                          <w:szCs w:val="34"/>
                        </w:rPr>
                        <w:t>Lab 1: Hello World</w:t>
                      </w:r>
                    </w:p>
                    <w:p w14:paraId="1BB7136D" w14:textId="2B36A533" w:rsidR="00DE4247" w:rsidRDefault="00DE4247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A6C6D31" w14:textId="37F4B6E3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4218EA65" w14:textId="50E50CEA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7E2D603E" w14:textId="2DD238AA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74D49B42" w14:textId="77777777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25864D9" w14:textId="7421C28E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0CDDFD8" w14:textId="314BA8F7" w:rsidR="00FC348E" w:rsidRDefault="0084546E" w:rsidP="0084546E">
                      <w:pPr>
                        <w:jc w:val="left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Student: Minh Quan Tran</w:t>
                      </w:r>
                      <w:r w:rsidR="00DE4247">
                        <w:rPr>
                          <w:b/>
                          <w:sz w:val="28"/>
                          <w:szCs w:val="28"/>
                        </w:rPr>
                        <w:tab/>
                      </w:r>
                      <w:r w:rsidR="00DE4247">
                        <w:rPr>
                          <w:b/>
                          <w:sz w:val="28"/>
                          <w:szCs w:val="28"/>
                        </w:rPr>
                        <w:tab/>
                      </w:r>
                    </w:p>
                    <w:p w14:paraId="21E80F6D" w14:textId="77777777" w:rsidR="0084546E" w:rsidRDefault="0084546E" w:rsidP="0084546E">
                      <w:pPr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90781C0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AF9F09D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76FADA87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913F8BC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5F39E47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3FEB4DB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687EDC9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02F13B6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C342687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53A1DA05" w14:textId="7581E67E" w:rsidR="00722E07" w:rsidRDefault="00C43A51" w:rsidP="00722E07">
                      <w:pPr>
                        <w:jc w:val="center"/>
                        <w:textDirection w:val="btLr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Sep</w:t>
                      </w:r>
                      <w:r w:rsidR="0084546E"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>12</w:t>
                      </w:r>
                      <w:r w:rsidR="005B4397">
                        <w:rPr>
                          <w:b/>
                          <w:sz w:val="28"/>
                          <w:szCs w:val="28"/>
                          <w:vertAlign w:val="superscript"/>
                        </w:rPr>
                        <w:t>th</w:t>
                      </w:r>
                      <w:r w:rsidR="0084546E">
                        <w:rPr>
                          <w:b/>
                          <w:sz w:val="28"/>
                          <w:szCs w:val="28"/>
                        </w:rPr>
                        <w:t>, 2024</w:t>
                      </w:r>
                    </w:p>
                  </w:txbxContent>
                </v:textbox>
                <w10:wrap type="tight" anchorx="margin"/>
              </v:rect>
            </w:pict>
          </mc:Fallback>
        </mc:AlternateContent>
      </w:r>
    </w:p>
    <w:sdt>
      <w:sdtPr>
        <w:rPr>
          <w:rFonts w:ascii="Times New Roman" w:eastAsia="Times New Roman" w:hAnsi="Times New Roman" w:cs="Times New Roman"/>
          <w:b/>
          <w:bCs/>
          <w:noProof/>
          <w:color w:val="auto"/>
          <w:sz w:val="24"/>
          <w:szCs w:val="26"/>
        </w:rPr>
        <w:id w:val="-804087648"/>
        <w:docPartObj>
          <w:docPartGallery w:val="Table of Contents"/>
          <w:docPartUnique/>
        </w:docPartObj>
      </w:sdtPr>
      <w:sdtContent>
        <w:p w14:paraId="2F6207CE" w14:textId="4B9D9B0A" w:rsidR="00722E07" w:rsidRPr="008300EC" w:rsidRDefault="00722E07" w:rsidP="00982FF0">
          <w:pPr>
            <w:pStyle w:val="TOCHeading"/>
            <w:spacing w:line="276" w:lineRule="auto"/>
            <w:jc w:val="both"/>
            <w:rPr>
              <w:sz w:val="40"/>
              <w:szCs w:val="40"/>
            </w:rPr>
          </w:pPr>
          <w:r w:rsidRPr="008300EC">
            <w:rPr>
              <w:sz w:val="40"/>
              <w:szCs w:val="40"/>
            </w:rPr>
            <w:t>Table of Contents</w:t>
          </w:r>
        </w:p>
        <w:p w14:paraId="1A91A0EF" w14:textId="4D14C40F" w:rsidR="00F33561" w:rsidRDefault="00722E07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7008764" w:history="1">
            <w:r w:rsidR="00F33561" w:rsidRPr="00CD00CB">
              <w:rPr>
                <w:rStyle w:val="Hyperlink"/>
                <w:lang w:val="en"/>
              </w:rPr>
              <w:t>1.</w:t>
            </w:r>
            <w:r w:rsidR="00F33561"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="00F33561" w:rsidRPr="00CD00CB">
              <w:rPr>
                <w:rStyle w:val="Hyperlink"/>
                <w:lang w:val="en"/>
              </w:rPr>
              <w:t>Objecti</w:t>
            </w:r>
            <w:r w:rsidR="00F33561" w:rsidRPr="00CD00CB">
              <w:rPr>
                <w:rStyle w:val="Hyperlink"/>
                <w:lang w:val="en"/>
              </w:rPr>
              <w:t>v</w:t>
            </w:r>
            <w:r w:rsidR="00F33561" w:rsidRPr="00CD00CB">
              <w:rPr>
                <w:rStyle w:val="Hyperlink"/>
                <w:lang w:val="en"/>
              </w:rPr>
              <w:t>es</w:t>
            </w:r>
            <w:r w:rsidR="00F33561">
              <w:rPr>
                <w:webHidden/>
              </w:rPr>
              <w:tab/>
            </w:r>
            <w:r w:rsidR="00F33561">
              <w:rPr>
                <w:webHidden/>
              </w:rPr>
              <w:fldChar w:fldCharType="begin"/>
            </w:r>
            <w:r w:rsidR="00F33561">
              <w:rPr>
                <w:webHidden/>
              </w:rPr>
              <w:instrText xml:space="preserve"> PAGEREF _Toc177008764 \h </w:instrText>
            </w:r>
            <w:r w:rsidR="00F33561">
              <w:rPr>
                <w:webHidden/>
              </w:rPr>
            </w:r>
            <w:r w:rsidR="00F33561">
              <w:rPr>
                <w:webHidden/>
              </w:rPr>
              <w:fldChar w:fldCharType="separate"/>
            </w:r>
            <w:r w:rsidR="00FA37EA">
              <w:rPr>
                <w:webHidden/>
              </w:rPr>
              <w:t>4</w:t>
            </w:r>
            <w:r w:rsidR="00F33561">
              <w:rPr>
                <w:webHidden/>
              </w:rPr>
              <w:fldChar w:fldCharType="end"/>
            </w:r>
          </w:hyperlink>
        </w:p>
        <w:p w14:paraId="5FD7C3FE" w14:textId="2E677F21" w:rsidR="00F33561" w:rsidRDefault="00F33561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77008765" w:history="1">
            <w:r w:rsidRPr="00CD00CB">
              <w:rPr>
                <w:rStyle w:val="Hyperlink"/>
              </w:rPr>
              <w:t>2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Pr="00CD00CB">
              <w:rPr>
                <w:rStyle w:val="Hyperlink"/>
              </w:rPr>
              <w:t>Problems and Solution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700876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FA37EA"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7386D8F0" w14:textId="2B3BAA2D" w:rsidR="00F33561" w:rsidRDefault="00F33561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7008766" w:history="1">
            <w:r w:rsidRPr="00CD00CB">
              <w:rPr>
                <w:rStyle w:val="Hyperlink"/>
                <w:noProof/>
              </w:rPr>
              <w:t>2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CD00CB">
              <w:rPr>
                <w:rStyle w:val="Hyperlink"/>
                <w:noProof/>
              </w:rPr>
              <w:t>Proble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0087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A37EA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3D5E16" w14:textId="2B201783" w:rsidR="00F33561" w:rsidRDefault="00F33561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7008767" w:history="1">
            <w:r w:rsidRPr="00CD00CB">
              <w:rPr>
                <w:rStyle w:val="Hyperlink"/>
                <w:noProof/>
              </w:rPr>
              <w:t>2.2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CD00CB">
              <w:rPr>
                <w:rStyle w:val="Hyperlink"/>
                <w:noProof/>
              </w:rPr>
              <w:t>Solu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0087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A37EA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4F1EE0" w14:textId="7BD52899" w:rsidR="00F33561" w:rsidRDefault="00F33561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77008768" w:history="1">
            <w:r w:rsidRPr="00CD00CB">
              <w:rPr>
                <w:rStyle w:val="Hyperlink"/>
              </w:rPr>
              <w:t>3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Pr="00CD00CB">
              <w:rPr>
                <w:rStyle w:val="Hyperlink"/>
              </w:rPr>
              <w:t>Software Desig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700876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FA37EA"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7E6049A5" w14:textId="3D952E68" w:rsidR="00F33561" w:rsidRDefault="00F33561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7008769" w:history="1">
            <w:r w:rsidRPr="00CD00CB">
              <w:rPr>
                <w:rStyle w:val="Hyperlink"/>
                <w:noProof/>
              </w:rPr>
              <w:t>3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CD00CB">
              <w:rPr>
                <w:rStyle w:val="Hyperlink"/>
                <w:noProof/>
              </w:rPr>
              <w:t>List of fun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0087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A37EA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F629B7" w14:textId="78751FAF" w:rsidR="00F33561" w:rsidRDefault="00F33561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7008770" w:history="1">
            <w:r w:rsidRPr="00CD00CB">
              <w:rPr>
                <w:rStyle w:val="Hyperlink"/>
                <w:noProof/>
              </w:rPr>
              <w:t>3.2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CD00CB">
              <w:rPr>
                <w:rStyle w:val="Hyperlink"/>
                <w:noProof/>
              </w:rPr>
              <w:t>While loo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0087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A37EA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AB252D" w14:textId="79313F2B" w:rsidR="00F33561" w:rsidRDefault="00F33561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77008771" w:history="1">
            <w:r w:rsidRPr="00CD00CB">
              <w:rPr>
                <w:rStyle w:val="Hyperlink"/>
              </w:rPr>
              <w:t>4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Pr="00CD00CB">
              <w:rPr>
                <w:rStyle w:val="Hyperlink"/>
              </w:rPr>
              <w:t>Resul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700877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FA37EA"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07686689" w14:textId="44BE0511" w:rsidR="00CE7201" w:rsidRDefault="00722E07" w:rsidP="00982FF0">
          <w:pPr>
            <w:pStyle w:val="TOC1"/>
          </w:pPr>
          <w:r>
            <w:rPr>
              <w:b w:val="0"/>
              <w:bCs w:val="0"/>
            </w:rPr>
            <w:fldChar w:fldCharType="end"/>
          </w:r>
        </w:p>
      </w:sdtContent>
    </w:sdt>
    <w:p w14:paraId="477A6399" w14:textId="0038357B" w:rsidR="00CE7201" w:rsidRPr="00CE7201" w:rsidRDefault="00CE7201" w:rsidP="00982FF0">
      <w:pPr>
        <w:pStyle w:val="TOC1"/>
      </w:pPr>
      <w:r>
        <w:rPr>
          <w:b w:val="0"/>
          <w:bCs w:val="0"/>
          <w:sz w:val="34"/>
          <w:szCs w:val="36"/>
        </w:rPr>
        <w:br w:type="page"/>
      </w:r>
    </w:p>
    <w:p w14:paraId="3E7B567B" w14:textId="45221487" w:rsidR="00722E07" w:rsidRPr="00722E07" w:rsidRDefault="00722E07" w:rsidP="005B4397">
      <w:pPr>
        <w:spacing w:line="276" w:lineRule="auto"/>
        <w:jc w:val="center"/>
        <w:rPr>
          <w:b/>
          <w:bCs/>
        </w:rPr>
      </w:pPr>
      <w:r w:rsidRPr="00722E07">
        <w:rPr>
          <w:b/>
          <w:bCs/>
          <w:sz w:val="34"/>
          <w:szCs w:val="36"/>
        </w:rPr>
        <w:lastRenderedPageBreak/>
        <w:t>TABLE OF FIGURES</w:t>
      </w:r>
    </w:p>
    <w:bookmarkStart w:id="1" w:name="_heading=h.gjdgxs" w:colFirst="0" w:colLast="0"/>
    <w:bookmarkEnd w:id="1"/>
    <w:p w14:paraId="66A290D1" w14:textId="6CD4CBA0" w:rsidR="00FA37EA" w:rsidRDefault="00722E07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177008939" w:history="1">
        <w:r w:rsidR="00FA37EA" w:rsidRPr="008F56E5">
          <w:rPr>
            <w:rStyle w:val="Hyperlink"/>
            <w:noProof/>
          </w:rPr>
          <w:t>Figure 4</w:t>
        </w:r>
        <w:r w:rsidR="00FA37EA" w:rsidRPr="008F56E5">
          <w:rPr>
            <w:rStyle w:val="Hyperlink"/>
            <w:noProof/>
          </w:rPr>
          <w:noBreakHyphen/>
          <w:t>1: Lab1's result</w:t>
        </w:r>
        <w:r w:rsidR="00FA37EA">
          <w:rPr>
            <w:noProof/>
            <w:webHidden/>
          </w:rPr>
          <w:tab/>
        </w:r>
        <w:r w:rsidR="00FA37EA">
          <w:rPr>
            <w:noProof/>
            <w:webHidden/>
          </w:rPr>
          <w:fldChar w:fldCharType="begin"/>
        </w:r>
        <w:r w:rsidR="00FA37EA">
          <w:rPr>
            <w:noProof/>
            <w:webHidden/>
          </w:rPr>
          <w:instrText xml:space="preserve"> PAGEREF _Toc177008939 \h </w:instrText>
        </w:r>
        <w:r w:rsidR="00FA37EA">
          <w:rPr>
            <w:noProof/>
            <w:webHidden/>
          </w:rPr>
        </w:r>
        <w:r w:rsidR="00FA37EA">
          <w:rPr>
            <w:noProof/>
            <w:webHidden/>
          </w:rPr>
          <w:fldChar w:fldCharType="separate"/>
        </w:r>
        <w:r w:rsidR="00FA37EA">
          <w:rPr>
            <w:noProof/>
            <w:webHidden/>
          </w:rPr>
          <w:t>7</w:t>
        </w:r>
        <w:r w:rsidR="00FA37EA">
          <w:rPr>
            <w:noProof/>
            <w:webHidden/>
          </w:rPr>
          <w:fldChar w:fldCharType="end"/>
        </w:r>
      </w:hyperlink>
    </w:p>
    <w:p w14:paraId="240CE93D" w14:textId="059AA25B" w:rsidR="00CE3493" w:rsidRDefault="00722E07" w:rsidP="00982FF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9356"/>
        </w:tabs>
      </w:pPr>
      <w:r>
        <w:fldChar w:fldCharType="end"/>
      </w:r>
    </w:p>
    <w:p w14:paraId="58D6F68D" w14:textId="1D9B4A90" w:rsidR="00540760" w:rsidRDefault="00540760" w:rsidP="00982FF0">
      <w:pPr>
        <w:rPr>
          <w:b/>
          <w:bCs/>
          <w:sz w:val="32"/>
          <w:szCs w:val="32"/>
        </w:rPr>
      </w:pPr>
    </w:p>
    <w:p w14:paraId="5BC445A0" w14:textId="77777777" w:rsidR="00861B80" w:rsidRDefault="000534F3" w:rsidP="00982FF0">
      <w:pPr>
        <w:rPr>
          <w:b/>
          <w:bCs/>
          <w:sz w:val="32"/>
          <w:szCs w:val="32"/>
        </w:rPr>
        <w:sectPr w:rsidR="00861B80" w:rsidSect="00540760">
          <w:footerReference w:type="default" r:id="rId8"/>
          <w:footerReference w:type="first" r:id="rId9"/>
          <w:pgSz w:w="11907" w:h="16840" w:code="9"/>
          <w:pgMar w:top="1134" w:right="567" w:bottom="1134" w:left="993" w:header="720" w:footer="720" w:gutter="0"/>
          <w:pgNumType w:start="1"/>
          <w:cols w:space="720"/>
          <w:titlePg/>
          <w:docGrid w:linePitch="360"/>
        </w:sectPr>
      </w:pPr>
      <w:r>
        <w:rPr>
          <w:b/>
          <w:bCs/>
          <w:sz w:val="32"/>
          <w:szCs w:val="32"/>
        </w:rPr>
        <w:br w:type="page"/>
      </w:r>
    </w:p>
    <w:p w14:paraId="189BC5CF" w14:textId="61BEFCA2" w:rsidR="00683785" w:rsidRDefault="0084546E" w:rsidP="00982FF0">
      <w:pPr>
        <w:pStyle w:val="Heading1"/>
        <w:jc w:val="both"/>
        <w:rPr>
          <w:lang w:val="en"/>
        </w:rPr>
      </w:pPr>
      <w:bookmarkStart w:id="2" w:name="_Toc177008764"/>
      <w:r>
        <w:rPr>
          <w:lang w:val="en"/>
        </w:rPr>
        <w:lastRenderedPageBreak/>
        <w:t>Objectives</w:t>
      </w:r>
      <w:bookmarkEnd w:id="2"/>
    </w:p>
    <w:p w14:paraId="2181D3B7" w14:textId="6C9F2AF5" w:rsidR="0087461C" w:rsidRPr="00C43A51" w:rsidRDefault="00C43A51" w:rsidP="00C43A51">
      <w:pPr>
        <w:pStyle w:val="ListParagraph"/>
        <w:numPr>
          <w:ilvl w:val="0"/>
          <w:numId w:val="38"/>
        </w:numPr>
        <w:spacing w:before="240"/>
        <w:rPr>
          <w:sz w:val="26"/>
          <w:szCs w:val="28"/>
        </w:rPr>
      </w:pPr>
      <w:r w:rsidRPr="00C43A51">
        <w:rPr>
          <w:sz w:val="26"/>
          <w:szCs w:val="28"/>
        </w:rPr>
        <w:t>V</w:t>
      </w:r>
      <w:r w:rsidRPr="00C43A51">
        <w:rPr>
          <w:sz w:val="26"/>
          <w:szCs w:val="28"/>
        </w:rPr>
        <w:t xml:space="preserve">erify that the </w:t>
      </w:r>
      <w:proofErr w:type="spellStart"/>
      <w:r w:rsidRPr="00C43A51">
        <w:rPr>
          <w:sz w:val="26"/>
          <w:szCs w:val="28"/>
        </w:rPr>
        <w:t>printf</w:t>
      </w:r>
      <w:proofErr w:type="spellEnd"/>
      <w:r w:rsidRPr="00C43A51">
        <w:rPr>
          <w:sz w:val="26"/>
          <w:szCs w:val="28"/>
        </w:rPr>
        <w:t xml:space="preserve"> statements are producing output</w:t>
      </w:r>
      <w:r w:rsidRPr="00C43A51">
        <w:rPr>
          <w:sz w:val="26"/>
          <w:szCs w:val="28"/>
        </w:rPr>
        <w:t>.</w:t>
      </w:r>
    </w:p>
    <w:p w14:paraId="7E2B794A" w14:textId="26DA0D67" w:rsidR="00C43A51" w:rsidRPr="00C43A51" w:rsidRDefault="00C43A51" w:rsidP="00C43A51">
      <w:pPr>
        <w:pStyle w:val="ListParagraph"/>
        <w:numPr>
          <w:ilvl w:val="0"/>
          <w:numId w:val="38"/>
        </w:numPr>
        <w:spacing w:before="240"/>
        <w:rPr>
          <w:sz w:val="26"/>
          <w:szCs w:val="28"/>
        </w:rPr>
      </w:pPr>
      <w:r w:rsidRPr="00C43A51">
        <w:rPr>
          <w:sz w:val="26"/>
          <w:szCs w:val="28"/>
        </w:rPr>
        <w:t>Experiment with using the Debugger</w:t>
      </w:r>
      <w:r w:rsidRPr="00C43A51">
        <w:rPr>
          <w:sz w:val="26"/>
          <w:szCs w:val="28"/>
        </w:rPr>
        <w:t>.</w:t>
      </w:r>
    </w:p>
    <w:p w14:paraId="55FDBB49" w14:textId="5299EDD9" w:rsidR="00C43A51" w:rsidRPr="00C43A51" w:rsidRDefault="00C43A51" w:rsidP="00C43A51">
      <w:pPr>
        <w:pStyle w:val="ListParagraph"/>
        <w:numPr>
          <w:ilvl w:val="0"/>
          <w:numId w:val="38"/>
        </w:numPr>
        <w:spacing w:before="240"/>
        <w:rPr>
          <w:sz w:val="26"/>
          <w:szCs w:val="28"/>
          <w:lang w:val="en"/>
        </w:rPr>
      </w:pPr>
      <w:r w:rsidRPr="00C43A51">
        <w:rPr>
          <w:sz w:val="26"/>
          <w:szCs w:val="28"/>
        </w:rPr>
        <w:t>Write a Hello &lt;name&gt; code.</w:t>
      </w:r>
    </w:p>
    <w:p w14:paraId="023D0526" w14:textId="77777777" w:rsidR="007C577D" w:rsidRPr="007C577D" w:rsidRDefault="007C577D" w:rsidP="00982FF0">
      <w:pPr>
        <w:rPr>
          <w:lang w:val="en"/>
        </w:rPr>
      </w:pPr>
    </w:p>
    <w:p w14:paraId="54771121" w14:textId="77777777" w:rsidR="00FC3681" w:rsidRDefault="00683785" w:rsidP="00982FF0">
      <w:pPr>
        <w:rPr>
          <w:lang w:val="en"/>
        </w:rPr>
        <w:sectPr w:rsidR="00FC3681" w:rsidSect="00861B80">
          <w:headerReference w:type="first" r:id="rId10"/>
          <w:footerReference w:type="first" r:id="rId11"/>
          <w:pgSz w:w="11907" w:h="16840" w:code="9"/>
          <w:pgMar w:top="1134" w:right="567" w:bottom="1134" w:left="993" w:header="720" w:footer="720" w:gutter="0"/>
          <w:pgNumType w:start="4"/>
          <w:cols w:space="720"/>
          <w:titlePg/>
          <w:docGrid w:linePitch="360"/>
        </w:sectPr>
      </w:pPr>
      <w:r>
        <w:rPr>
          <w:lang w:val="en"/>
        </w:rPr>
        <w:br w:type="page"/>
      </w:r>
    </w:p>
    <w:p w14:paraId="7DA4F498" w14:textId="7A0107B7" w:rsidR="0077199C" w:rsidRDefault="00C43A51" w:rsidP="00F33561">
      <w:pPr>
        <w:pStyle w:val="Heading1"/>
        <w:jc w:val="both"/>
      </w:pPr>
      <w:bookmarkStart w:id="3" w:name="_Toc177008765"/>
      <w:r>
        <w:lastRenderedPageBreak/>
        <w:t>Problems and Solutions</w:t>
      </w:r>
      <w:bookmarkEnd w:id="3"/>
    </w:p>
    <w:p w14:paraId="0BD1490D" w14:textId="647C0D6D" w:rsidR="00C43A51" w:rsidRDefault="00C43A51" w:rsidP="00F33561">
      <w:pPr>
        <w:pStyle w:val="Heading2"/>
      </w:pPr>
      <w:bookmarkStart w:id="4" w:name="_Toc177008766"/>
      <w:r>
        <w:t>Problems</w:t>
      </w:r>
      <w:bookmarkEnd w:id="4"/>
    </w:p>
    <w:p w14:paraId="3E08CFA2" w14:textId="30A8D954" w:rsidR="00C43A51" w:rsidRDefault="00C43A51" w:rsidP="00FA37EA">
      <w:pPr>
        <w:pStyle w:val="ListParagraph"/>
        <w:numPr>
          <w:ilvl w:val="0"/>
          <w:numId w:val="39"/>
        </w:numPr>
      </w:pPr>
      <w:r>
        <w:t>How to print only a portion of a string.</w:t>
      </w:r>
    </w:p>
    <w:p w14:paraId="7BC2BC9E" w14:textId="50D80AB0" w:rsidR="00C43A51" w:rsidRDefault="00C43A51" w:rsidP="00C43A51">
      <w:pPr>
        <w:pStyle w:val="Heading2"/>
      </w:pPr>
      <w:bookmarkStart w:id="5" w:name="_Toc177008767"/>
      <w:r>
        <w:t>Solutions</w:t>
      </w:r>
      <w:bookmarkEnd w:id="5"/>
    </w:p>
    <w:p w14:paraId="611D54FF" w14:textId="77777777" w:rsidR="00F33561" w:rsidRDefault="00C43A51" w:rsidP="00FA37EA">
      <w:r>
        <w:t>To print only a portion of string we can use “</w:t>
      </w:r>
      <w:proofErr w:type="gramStart"/>
      <w:r>
        <w:t>%.*</w:t>
      </w:r>
      <w:proofErr w:type="gramEnd"/>
      <w:r>
        <w:t>s”</w:t>
      </w:r>
      <w:r w:rsidR="00F33561">
        <w:t xml:space="preserve"> where “.*” is to a specific how much character in a string to print</w:t>
      </w:r>
    </w:p>
    <w:p w14:paraId="46FF24C8" w14:textId="77777777" w:rsidR="00FA37EA" w:rsidRDefault="00FA37EA" w:rsidP="00FA37EA"/>
    <w:p w14:paraId="32E798D6" w14:textId="2F00A678" w:rsidR="00F33561" w:rsidRDefault="00F33561" w:rsidP="00FA37EA">
      <w:r>
        <w:t>For example:</w:t>
      </w:r>
    </w:p>
    <w:p w14:paraId="2F4D2D15" w14:textId="77777777" w:rsidR="00F33561" w:rsidRDefault="00F33561" w:rsidP="00F33561">
      <w:pPr>
        <w:ind w:left="360"/>
      </w:pPr>
    </w:p>
    <w:p w14:paraId="48D2DB37" w14:textId="3C8BB278" w:rsidR="00F33561" w:rsidRDefault="00F33561" w:rsidP="00F335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ind w:left="360" w:right="7512"/>
      </w:pPr>
      <w:proofErr w:type="spellStart"/>
      <w:r>
        <w:t>myStr</w:t>
      </w:r>
      <w:proofErr w:type="spellEnd"/>
      <w:r>
        <w:t xml:space="preserve"> = “apple”</w:t>
      </w:r>
    </w:p>
    <w:p w14:paraId="383E85D9" w14:textId="53E1C00E" w:rsidR="00C43A51" w:rsidRPr="00C43A51" w:rsidRDefault="00F33561" w:rsidP="00F335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ind w:left="360" w:right="7512"/>
      </w:pPr>
      <w:proofErr w:type="spellStart"/>
      <w:r>
        <w:t>printf</w:t>
      </w:r>
      <w:proofErr w:type="spellEnd"/>
      <w:r>
        <w:t>(“</w:t>
      </w:r>
      <w:proofErr w:type="gramStart"/>
      <w:r>
        <w:t>%.*</w:t>
      </w:r>
      <w:proofErr w:type="gramEnd"/>
      <w:r>
        <w:t xml:space="preserve">s”,1,myStr); </w:t>
      </w:r>
    </w:p>
    <w:p w14:paraId="01771B50" w14:textId="77777777" w:rsidR="00F33561" w:rsidRDefault="00F33561" w:rsidP="00F33561"/>
    <w:p w14:paraId="6F914B22" w14:textId="3EC75E3D" w:rsidR="003E7FEC" w:rsidRDefault="00F33561" w:rsidP="00F33561">
      <w:pPr>
        <w:pStyle w:val="ListParagraph"/>
        <w:numPr>
          <w:ilvl w:val="0"/>
          <w:numId w:val="38"/>
        </w:numPr>
      </w:pPr>
      <w:r>
        <w:t>This snippet code will print out “a”.</w:t>
      </w:r>
    </w:p>
    <w:p w14:paraId="345764A0" w14:textId="77777777" w:rsidR="00F33561" w:rsidRDefault="00F33561" w:rsidP="00F33561"/>
    <w:p w14:paraId="77A41775" w14:textId="77777777" w:rsidR="00F33561" w:rsidRDefault="00F33561" w:rsidP="00F335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ind w:left="360" w:right="7512"/>
      </w:pPr>
      <w:proofErr w:type="spellStart"/>
      <w:r>
        <w:t>myStr</w:t>
      </w:r>
      <w:proofErr w:type="spellEnd"/>
      <w:r>
        <w:t xml:space="preserve"> = “apple”</w:t>
      </w:r>
    </w:p>
    <w:p w14:paraId="6D24D744" w14:textId="1CC07ABF" w:rsidR="00F33561" w:rsidRPr="00C43A51" w:rsidRDefault="00F33561" w:rsidP="00F335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ind w:left="360" w:right="7512"/>
      </w:pPr>
      <w:proofErr w:type="spellStart"/>
      <w:r>
        <w:t>printf</w:t>
      </w:r>
      <w:proofErr w:type="spellEnd"/>
      <w:r>
        <w:t>(“</w:t>
      </w:r>
      <w:proofErr w:type="gramStart"/>
      <w:r>
        <w:t>%.*</w:t>
      </w:r>
      <w:proofErr w:type="gramEnd"/>
      <w:r>
        <w:t>s”,</w:t>
      </w:r>
      <w:r>
        <w:t>3</w:t>
      </w:r>
      <w:r>
        <w:t xml:space="preserve">,myStr); </w:t>
      </w:r>
    </w:p>
    <w:p w14:paraId="6B2EA606" w14:textId="77777777" w:rsidR="00F33561" w:rsidRDefault="00F33561" w:rsidP="00F33561"/>
    <w:p w14:paraId="06C7135D" w14:textId="5F9E85C5" w:rsidR="00F33561" w:rsidRDefault="00F33561" w:rsidP="00F33561">
      <w:pPr>
        <w:pStyle w:val="ListParagraph"/>
        <w:numPr>
          <w:ilvl w:val="0"/>
          <w:numId w:val="38"/>
        </w:numPr>
      </w:pPr>
      <w:r>
        <w:t>This snippet code will print out “a</w:t>
      </w:r>
      <w:r>
        <w:t>pp</w:t>
      </w:r>
      <w:r>
        <w:t>”.</w:t>
      </w:r>
    </w:p>
    <w:p w14:paraId="439C3C4F" w14:textId="77777777" w:rsidR="003E7FEC" w:rsidRPr="0087461C" w:rsidRDefault="003E7FEC" w:rsidP="00982FF0"/>
    <w:p w14:paraId="5B4AA762" w14:textId="77777777" w:rsidR="00FC3681" w:rsidRDefault="0077199C" w:rsidP="00982FF0">
      <w:pPr>
        <w:sectPr w:rsidR="00FC3681" w:rsidSect="00861B80">
          <w:headerReference w:type="first" r:id="rId12"/>
          <w:pgSz w:w="11907" w:h="16840" w:code="9"/>
          <w:pgMar w:top="1134" w:right="567" w:bottom="1134" w:left="993" w:header="720" w:footer="720" w:gutter="0"/>
          <w:pgNumType w:start="5"/>
          <w:cols w:space="720"/>
          <w:titlePg/>
          <w:docGrid w:linePitch="360"/>
        </w:sectPr>
      </w:pPr>
      <w:r>
        <w:br w:type="page"/>
      </w:r>
    </w:p>
    <w:p w14:paraId="15E7551B" w14:textId="2C1286B2" w:rsidR="00DD0534" w:rsidRDefault="00C43A51" w:rsidP="00982FF0">
      <w:pPr>
        <w:pStyle w:val="Heading1"/>
        <w:jc w:val="both"/>
      </w:pPr>
      <w:bookmarkStart w:id="6" w:name="_Toc177008768"/>
      <w:r>
        <w:lastRenderedPageBreak/>
        <w:t>Software Design</w:t>
      </w:r>
      <w:bookmarkEnd w:id="6"/>
    </w:p>
    <w:p w14:paraId="6AF063D7" w14:textId="135BD231" w:rsidR="00CE7201" w:rsidRDefault="00C43A51" w:rsidP="00982FF0">
      <w:pPr>
        <w:pStyle w:val="Heading2"/>
      </w:pPr>
      <w:bookmarkStart w:id="7" w:name="_Toc177008769"/>
      <w:r>
        <w:t>List of function</w:t>
      </w:r>
      <w:bookmarkEnd w:id="7"/>
    </w:p>
    <w:p w14:paraId="5C727F40" w14:textId="77777777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43A51">
        <w:rPr>
          <w:rFonts w:ascii="Courier New" w:hAnsi="Courier New" w:cs="Courier New"/>
          <w:b/>
          <w:bCs/>
          <w:color w:val="7F0055"/>
          <w:sz w:val="20"/>
          <w:szCs w:val="20"/>
        </w:rPr>
        <w:t>void</w:t>
      </w: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proofErr w:type="gramStart"/>
      <w:r w:rsidRPr="00C43A51">
        <w:rPr>
          <w:rFonts w:ascii="Courier New" w:hAnsi="Courier New" w:cs="Courier New"/>
          <w:b/>
          <w:bCs/>
          <w:color w:val="000000"/>
          <w:sz w:val="20"/>
          <w:szCs w:val="20"/>
        </w:rPr>
        <w:t>printPattern</w:t>
      </w:r>
      <w:proofErr w:type="spellEnd"/>
      <w:r w:rsidRPr="00C43A5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C43A51">
        <w:rPr>
          <w:rFonts w:ascii="Courier New" w:hAnsi="Courier New" w:cs="Courier New"/>
          <w:b/>
          <w:bCs/>
          <w:color w:val="7F0055"/>
          <w:sz w:val="20"/>
          <w:szCs w:val="20"/>
        </w:rPr>
        <w:t>char</w:t>
      </w: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*str)</w:t>
      </w:r>
    </w:p>
    <w:p w14:paraId="2F88A7CC" w14:textId="77777777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43A51">
        <w:rPr>
          <w:rFonts w:ascii="Courier New" w:hAnsi="Courier New" w:cs="Courier New"/>
          <w:color w:val="000000"/>
          <w:sz w:val="20"/>
          <w:szCs w:val="20"/>
        </w:rPr>
        <w:t>{</w:t>
      </w:r>
    </w:p>
    <w:p w14:paraId="289A0604" w14:textId="77777777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43A51">
        <w:rPr>
          <w:rFonts w:ascii="Courier New" w:hAnsi="Courier New" w:cs="Courier New"/>
          <w:color w:val="000000"/>
          <w:sz w:val="20"/>
          <w:szCs w:val="20"/>
        </w:rPr>
        <w:tab/>
      </w:r>
      <w:r w:rsidRPr="00C43A51">
        <w:rPr>
          <w:rFonts w:ascii="Courier New" w:hAnsi="Courier New" w:cs="Courier New"/>
          <w:b/>
          <w:bCs/>
          <w:color w:val="7F0055"/>
          <w:sz w:val="20"/>
          <w:szCs w:val="20"/>
        </w:rPr>
        <w:t>char</w:t>
      </w: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proofErr w:type="gramStart"/>
      <w:r w:rsidRPr="00C43A51">
        <w:rPr>
          <w:rFonts w:ascii="Courier New" w:hAnsi="Courier New" w:cs="Courier New"/>
          <w:color w:val="000000"/>
          <w:sz w:val="20"/>
          <w:szCs w:val="20"/>
        </w:rPr>
        <w:t>myStr</w:t>
      </w:r>
      <w:proofErr w:type="spellEnd"/>
      <w:r w:rsidRPr="00C43A51">
        <w:rPr>
          <w:rFonts w:ascii="Courier New" w:hAnsi="Courier New" w:cs="Courier New"/>
          <w:color w:val="000000"/>
          <w:sz w:val="20"/>
          <w:szCs w:val="20"/>
        </w:rPr>
        <w:t>[</w:t>
      </w:r>
      <w:proofErr w:type="gramEnd"/>
      <w:r w:rsidRPr="00C43A51">
        <w:rPr>
          <w:rFonts w:ascii="Courier New" w:hAnsi="Courier New" w:cs="Courier New"/>
          <w:color w:val="000000"/>
          <w:sz w:val="20"/>
          <w:szCs w:val="20"/>
        </w:rPr>
        <w:t>20];</w:t>
      </w:r>
    </w:p>
    <w:p w14:paraId="37E5972D" w14:textId="77777777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</w:p>
    <w:p w14:paraId="7DE57D60" w14:textId="77777777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C43A51">
        <w:rPr>
          <w:rFonts w:ascii="Courier New" w:hAnsi="Courier New" w:cs="Courier New"/>
          <w:color w:val="3F7F5F"/>
          <w:sz w:val="20"/>
          <w:szCs w:val="20"/>
        </w:rPr>
        <w:t>// Get the length of the input string</w:t>
      </w:r>
    </w:p>
    <w:p w14:paraId="6807B885" w14:textId="77777777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C43A51">
        <w:rPr>
          <w:rFonts w:ascii="Courier New" w:hAnsi="Courier New" w:cs="Courier New"/>
          <w:b/>
          <w:bCs/>
          <w:color w:val="7F0055"/>
          <w:sz w:val="20"/>
          <w:szCs w:val="20"/>
        </w:rPr>
        <w:t>int</w:t>
      </w: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length = </w:t>
      </w:r>
      <w:proofErr w:type="spellStart"/>
      <w:r w:rsidRPr="00C43A51">
        <w:rPr>
          <w:rFonts w:ascii="Courier New" w:hAnsi="Courier New" w:cs="Courier New"/>
          <w:b/>
          <w:bCs/>
          <w:color w:val="642880"/>
          <w:sz w:val="20"/>
          <w:szCs w:val="20"/>
        </w:rPr>
        <w:t>strlen</w:t>
      </w:r>
      <w:proofErr w:type="spellEnd"/>
      <w:r w:rsidRPr="00C43A51">
        <w:rPr>
          <w:rFonts w:ascii="Courier New" w:hAnsi="Courier New" w:cs="Courier New"/>
          <w:color w:val="000000"/>
          <w:sz w:val="20"/>
          <w:szCs w:val="20"/>
        </w:rPr>
        <w:t>(str</w:t>
      </w:r>
      <w:proofErr w:type="gramStart"/>
      <w:r w:rsidRPr="00C43A51">
        <w:rPr>
          <w:rFonts w:ascii="Courier New" w:hAnsi="Courier New" w:cs="Courier New"/>
          <w:color w:val="000000"/>
          <w:sz w:val="20"/>
          <w:szCs w:val="20"/>
        </w:rPr>
        <w:t>);</w:t>
      </w:r>
      <w:proofErr w:type="gramEnd"/>
    </w:p>
    <w:p w14:paraId="0B3EAED8" w14:textId="77777777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</w:p>
    <w:p w14:paraId="7EC656DA" w14:textId="77777777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C43A51">
        <w:rPr>
          <w:rFonts w:ascii="Courier New" w:hAnsi="Courier New" w:cs="Courier New"/>
          <w:color w:val="3F7F5F"/>
          <w:sz w:val="20"/>
          <w:szCs w:val="20"/>
        </w:rPr>
        <w:t>// Loop through each character in the string</w:t>
      </w:r>
    </w:p>
    <w:p w14:paraId="19FEE6DA" w14:textId="77777777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C43A51">
        <w:rPr>
          <w:rFonts w:ascii="Courier New" w:hAnsi="Courier New" w:cs="Courier New"/>
          <w:b/>
          <w:bCs/>
          <w:color w:val="7F0055"/>
          <w:sz w:val="20"/>
          <w:szCs w:val="20"/>
        </w:rPr>
        <w:t>for</w:t>
      </w: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(</w:t>
      </w:r>
      <w:r w:rsidRPr="00C43A51">
        <w:rPr>
          <w:rFonts w:ascii="Courier New" w:hAnsi="Courier New" w:cs="Courier New"/>
          <w:b/>
          <w:bCs/>
          <w:color w:val="7F0055"/>
          <w:sz w:val="20"/>
          <w:szCs w:val="20"/>
        </w:rPr>
        <w:t>int</w:t>
      </w: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C43A51"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= 0; </w:t>
      </w:r>
      <w:proofErr w:type="spellStart"/>
      <w:r w:rsidRPr="00C43A51"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&lt; length; </w:t>
      </w:r>
      <w:proofErr w:type="spellStart"/>
      <w:r w:rsidRPr="00C43A51"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 w:rsidRPr="00C43A51">
        <w:rPr>
          <w:rFonts w:ascii="Courier New" w:hAnsi="Courier New" w:cs="Courier New"/>
          <w:color w:val="000000"/>
          <w:sz w:val="20"/>
          <w:szCs w:val="20"/>
        </w:rPr>
        <w:t>++)</w:t>
      </w:r>
    </w:p>
    <w:p w14:paraId="62EB0432" w14:textId="77777777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   {</w:t>
      </w:r>
    </w:p>
    <w:p w14:paraId="6D0CEB8C" w14:textId="77777777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C43A51">
        <w:rPr>
          <w:rFonts w:ascii="Courier New" w:hAnsi="Courier New" w:cs="Courier New"/>
          <w:color w:val="3F7F5F"/>
          <w:sz w:val="20"/>
          <w:szCs w:val="20"/>
        </w:rPr>
        <w:t>// Loop through all characters</w:t>
      </w:r>
    </w:p>
    <w:p w14:paraId="23B53D97" w14:textId="77777777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C43A51">
        <w:rPr>
          <w:rFonts w:ascii="Courier New" w:hAnsi="Courier New" w:cs="Courier New"/>
          <w:b/>
          <w:bCs/>
          <w:color w:val="7F0055"/>
          <w:sz w:val="20"/>
          <w:szCs w:val="20"/>
        </w:rPr>
        <w:t>for</w:t>
      </w: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(</w:t>
      </w:r>
      <w:r w:rsidRPr="00C43A51">
        <w:rPr>
          <w:rFonts w:ascii="Courier New" w:hAnsi="Courier New" w:cs="Courier New"/>
          <w:b/>
          <w:bCs/>
          <w:color w:val="7F0055"/>
          <w:sz w:val="20"/>
          <w:szCs w:val="20"/>
        </w:rPr>
        <w:t>char</w:t>
      </w: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j = </w:t>
      </w:r>
      <w:r w:rsidRPr="00C43A51">
        <w:rPr>
          <w:rFonts w:ascii="Courier New" w:hAnsi="Courier New" w:cs="Courier New"/>
          <w:color w:val="2A00FF"/>
          <w:sz w:val="20"/>
          <w:szCs w:val="20"/>
        </w:rPr>
        <w:t>' '</w:t>
      </w: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; j &lt; </w:t>
      </w:r>
      <w:r w:rsidRPr="00C43A51">
        <w:rPr>
          <w:rFonts w:ascii="Courier New" w:hAnsi="Courier New" w:cs="Courier New"/>
          <w:color w:val="2A00FF"/>
          <w:sz w:val="20"/>
          <w:szCs w:val="20"/>
        </w:rPr>
        <w:t>'z'</w:t>
      </w: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; </w:t>
      </w:r>
      <w:proofErr w:type="spellStart"/>
      <w:r w:rsidRPr="00C43A51">
        <w:rPr>
          <w:rFonts w:ascii="Courier New" w:hAnsi="Courier New" w:cs="Courier New"/>
          <w:color w:val="000000"/>
          <w:sz w:val="20"/>
          <w:szCs w:val="20"/>
        </w:rPr>
        <w:t>j++</w:t>
      </w:r>
      <w:proofErr w:type="spellEnd"/>
      <w:r w:rsidRPr="00C43A51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7B089AB3" w14:textId="77777777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       {</w:t>
      </w:r>
    </w:p>
    <w:p w14:paraId="1423C4DC" w14:textId="77777777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 w:rsidRPr="00C43A51">
        <w:rPr>
          <w:rFonts w:ascii="Courier New" w:hAnsi="Courier New" w:cs="Courier New"/>
          <w:color w:val="3F7F5F"/>
          <w:sz w:val="20"/>
          <w:szCs w:val="20"/>
        </w:rPr>
        <w:t xml:space="preserve">// Loop all character until </w:t>
      </w:r>
      <w:proofErr w:type="gramStart"/>
      <w:r w:rsidRPr="00C43A51">
        <w:rPr>
          <w:rFonts w:ascii="Courier New" w:hAnsi="Courier New" w:cs="Courier New"/>
          <w:color w:val="3F7F5F"/>
          <w:sz w:val="20"/>
          <w:szCs w:val="20"/>
        </w:rPr>
        <w:t>reach</w:t>
      </w:r>
      <w:proofErr w:type="gramEnd"/>
      <w:r w:rsidRPr="00C43A51">
        <w:rPr>
          <w:rFonts w:ascii="Courier New" w:hAnsi="Courier New" w:cs="Courier New"/>
          <w:color w:val="3F7F5F"/>
          <w:sz w:val="20"/>
          <w:szCs w:val="20"/>
        </w:rPr>
        <w:t xml:space="preserve"> the same character</w:t>
      </w:r>
    </w:p>
    <w:p w14:paraId="3B43DAE7" w14:textId="77777777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 w:rsidRPr="00C43A51">
        <w:rPr>
          <w:rFonts w:ascii="Courier New" w:hAnsi="Courier New" w:cs="Courier New"/>
          <w:b/>
          <w:bCs/>
          <w:color w:val="7F0055"/>
          <w:sz w:val="20"/>
          <w:szCs w:val="20"/>
        </w:rPr>
        <w:t>if</w:t>
      </w: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(j &lt;= str[</w:t>
      </w:r>
      <w:proofErr w:type="spellStart"/>
      <w:r w:rsidRPr="00C43A51"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 w:rsidRPr="00C43A51">
        <w:rPr>
          <w:rFonts w:ascii="Courier New" w:hAnsi="Courier New" w:cs="Courier New"/>
          <w:color w:val="000000"/>
          <w:sz w:val="20"/>
          <w:szCs w:val="20"/>
        </w:rPr>
        <w:t>])</w:t>
      </w:r>
    </w:p>
    <w:p w14:paraId="3531A57D" w14:textId="77777777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           {</w:t>
      </w:r>
    </w:p>
    <w:p w14:paraId="4CA67085" w14:textId="77777777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r w:rsidRPr="00C43A51">
        <w:rPr>
          <w:rFonts w:ascii="Courier New" w:hAnsi="Courier New" w:cs="Courier New"/>
          <w:color w:val="3F7F5F"/>
          <w:sz w:val="20"/>
          <w:szCs w:val="20"/>
        </w:rPr>
        <w:t>// Print the first letter</w:t>
      </w:r>
    </w:p>
    <w:p w14:paraId="28377C6E" w14:textId="77777777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r w:rsidRPr="00C43A51">
        <w:rPr>
          <w:rFonts w:ascii="Courier New" w:hAnsi="Courier New" w:cs="Courier New"/>
          <w:b/>
          <w:bCs/>
          <w:color w:val="7F0055"/>
          <w:sz w:val="20"/>
          <w:szCs w:val="20"/>
        </w:rPr>
        <w:t>if</w:t>
      </w: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(</w:t>
      </w:r>
      <w:proofErr w:type="spellStart"/>
      <w:r w:rsidRPr="00C43A51"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== 0)</w:t>
      </w:r>
    </w:p>
    <w:p w14:paraId="73AD40D4" w14:textId="77777777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               {</w:t>
      </w:r>
    </w:p>
    <w:p w14:paraId="589D000C" w14:textId="77777777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proofErr w:type="spellStart"/>
      <w:proofErr w:type="gramStart"/>
      <w:r w:rsidRPr="00C43A51">
        <w:rPr>
          <w:rFonts w:ascii="Courier New" w:hAnsi="Courier New" w:cs="Courier New"/>
          <w:b/>
          <w:bCs/>
          <w:color w:val="642880"/>
          <w:sz w:val="20"/>
          <w:szCs w:val="20"/>
        </w:rPr>
        <w:t>printf</w:t>
      </w:r>
      <w:proofErr w:type="spellEnd"/>
      <w:r w:rsidRPr="00C43A5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C43A51">
        <w:rPr>
          <w:rFonts w:ascii="Courier New" w:hAnsi="Courier New" w:cs="Courier New"/>
          <w:color w:val="2A00FF"/>
          <w:sz w:val="20"/>
          <w:szCs w:val="20"/>
        </w:rPr>
        <w:t>"%c\r\n"</w:t>
      </w:r>
      <w:r w:rsidRPr="00C43A51">
        <w:rPr>
          <w:rFonts w:ascii="Courier New" w:hAnsi="Courier New" w:cs="Courier New"/>
          <w:color w:val="000000"/>
          <w:sz w:val="20"/>
          <w:szCs w:val="20"/>
        </w:rPr>
        <w:t>, j);</w:t>
      </w:r>
    </w:p>
    <w:p w14:paraId="1A17B017" w14:textId="77777777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               }</w:t>
      </w:r>
    </w:p>
    <w:p w14:paraId="19CB3321" w14:textId="77777777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</w:p>
    <w:p w14:paraId="23754B7D" w14:textId="77777777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r w:rsidRPr="00C43A51">
        <w:rPr>
          <w:rFonts w:ascii="Courier New" w:hAnsi="Courier New" w:cs="Courier New"/>
          <w:color w:val="3F7F5F"/>
          <w:sz w:val="20"/>
          <w:szCs w:val="20"/>
        </w:rPr>
        <w:t>// Print the pattern</w:t>
      </w:r>
    </w:p>
    <w:p w14:paraId="65DDAD5C" w14:textId="77777777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r w:rsidRPr="00C43A51">
        <w:rPr>
          <w:rFonts w:ascii="Courier New" w:hAnsi="Courier New" w:cs="Courier New"/>
          <w:b/>
          <w:bCs/>
          <w:color w:val="7F0055"/>
          <w:sz w:val="20"/>
          <w:szCs w:val="20"/>
        </w:rPr>
        <w:t>else</w:t>
      </w:r>
    </w:p>
    <w:p w14:paraId="0450900C" w14:textId="77777777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               {</w:t>
      </w:r>
    </w:p>
    <w:p w14:paraId="21B2C5DF" w14:textId="77777777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proofErr w:type="spellStart"/>
      <w:proofErr w:type="gramStart"/>
      <w:r w:rsidRPr="00C43A51">
        <w:rPr>
          <w:rFonts w:ascii="Courier New" w:hAnsi="Courier New" w:cs="Courier New"/>
          <w:b/>
          <w:bCs/>
          <w:color w:val="642880"/>
          <w:sz w:val="20"/>
          <w:szCs w:val="20"/>
        </w:rPr>
        <w:t>printf</w:t>
      </w:r>
      <w:proofErr w:type="spellEnd"/>
      <w:r w:rsidRPr="00C43A5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C43A51">
        <w:rPr>
          <w:rFonts w:ascii="Courier New" w:hAnsi="Courier New" w:cs="Courier New"/>
          <w:color w:val="2A00FF"/>
          <w:sz w:val="20"/>
          <w:szCs w:val="20"/>
        </w:rPr>
        <w:t>"%.*</w:t>
      </w:r>
      <w:proofErr w:type="spellStart"/>
      <w:r w:rsidRPr="00C43A51">
        <w:rPr>
          <w:rFonts w:ascii="Courier New" w:hAnsi="Courier New" w:cs="Courier New"/>
          <w:color w:val="2A00FF"/>
          <w:sz w:val="20"/>
          <w:szCs w:val="20"/>
        </w:rPr>
        <w:t>s%c</w:t>
      </w:r>
      <w:proofErr w:type="spellEnd"/>
      <w:r w:rsidRPr="00C43A51">
        <w:rPr>
          <w:rFonts w:ascii="Courier New" w:hAnsi="Courier New" w:cs="Courier New"/>
          <w:color w:val="2A00FF"/>
          <w:sz w:val="20"/>
          <w:szCs w:val="20"/>
        </w:rPr>
        <w:t>\r\n"</w:t>
      </w: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C43A51"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C43A51">
        <w:rPr>
          <w:rFonts w:ascii="Courier New" w:hAnsi="Courier New" w:cs="Courier New"/>
          <w:color w:val="000000"/>
          <w:sz w:val="20"/>
          <w:szCs w:val="20"/>
        </w:rPr>
        <w:t>myStr</w:t>
      </w:r>
      <w:proofErr w:type="spellEnd"/>
      <w:r w:rsidRPr="00C43A51">
        <w:rPr>
          <w:rFonts w:ascii="Courier New" w:hAnsi="Courier New" w:cs="Courier New"/>
          <w:color w:val="000000"/>
          <w:sz w:val="20"/>
          <w:szCs w:val="20"/>
        </w:rPr>
        <w:t>, j);</w:t>
      </w:r>
    </w:p>
    <w:p w14:paraId="625DC79D" w14:textId="77777777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               }</w:t>
      </w:r>
    </w:p>
    <w:p w14:paraId="42BFB670" w14:textId="77777777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proofErr w:type="spellStart"/>
      <w:r w:rsidRPr="00C43A51">
        <w:rPr>
          <w:rFonts w:ascii="Courier New" w:hAnsi="Courier New" w:cs="Courier New"/>
          <w:color w:val="000000"/>
          <w:sz w:val="20"/>
          <w:szCs w:val="20"/>
        </w:rPr>
        <w:t>HAL_</w:t>
      </w:r>
      <w:proofErr w:type="gramStart"/>
      <w:r w:rsidRPr="00C43A51">
        <w:rPr>
          <w:rFonts w:ascii="Courier New" w:hAnsi="Courier New" w:cs="Courier New"/>
          <w:color w:val="000000"/>
          <w:sz w:val="20"/>
          <w:szCs w:val="20"/>
        </w:rPr>
        <w:t>Delay</w:t>
      </w:r>
      <w:proofErr w:type="spellEnd"/>
      <w:r w:rsidRPr="00C43A5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C43A51">
        <w:rPr>
          <w:rFonts w:ascii="Courier New" w:hAnsi="Courier New" w:cs="Courier New"/>
          <w:color w:val="000000"/>
          <w:sz w:val="20"/>
          <w:szCs w:val="20"/>
        </w:rPr>
        <w:t>10);</w:t>
      </w:r>
    </w:p>
    <w:p w14:paraId="4FC6CFD0" w14:textId="77777777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           }</w:t>
      </w:r>
    </w:p>
    <w:p w14:paraId="191F3256" w14:textId="77777777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 w:rsidRPr="00C43A51">
        <w:rPr>
          <w:rFonts w:ascii="Courier New" w:hAnsi="Courier New" w:cs="Courier New"/>
          <w:b/>
          <w:bCs/>
          <w:color w:val="7F0055"/>
          <w:sz w:val="20"/>
          <w:szCs w:val="20"/>
        </w:rPr>
        <w:t>else</w:t>
      </w:r>
    </w:p>
    <w:p w14:paraId="5CDAC390" w14:textId="77777777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           {</w:t>
      </w:r>
    </w:p>
    <w:p w14:paraId="4F8D5F9A" w14:textId="77777777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r w:rsidRPr="00C43A51">
        <w:rPr>
          <w:rFonts w:ascii="Courier New" w:hAnsi="Courier New" w:cs="Courier New"/>
          <w:color w:val="3F7F5F"/>
          <w:sz w:val="20"/>
          <w:szCs w:val="20"/>
        </w:rPr>
        <w:t xml:space="preserve">// Store the character to </w:t>
      </w:r>
      <w:proofErr w:type="spellStart"/>
      <w:r w:rsidRPr="00C43A51">
        <w:rPr>
          <w:rFonts w:ascii="Courier New" w:hAnsi="Courier New" w:cs="Courier New"/>
          <w:color w:val="3F7F5F"/>
          <w:sz w:val="20"/>
          <w:szCs w:val="20"/>
        </w:rPr>
        <w:t>myStr</w:t>
      </w:r>
      <w:proofErr w:type="spellEnd"/>
    </w:p>
    <w:p w14:paraId="7D996D2F" w14:textId="77777777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proofErr w:type="spellStart"/>
      <w:r w:rsidRPr="00C43A51">
        <w:rPr>
          <w:rFonts w:ascii="Courier New" w:hAnsi="Courier New" w:cs="Courier New"/>
          <w:color w:val="000000"/>
          <w:sz w:val="20"/>
          <w:szCs w:val="20"/>
        </w:rPr>
        <w:t>myStr</w:t>
      </w:r>
      <w:proofErr w:type="spellEnd"/>
      <w:r w:rsidRPr="00C43A51">
        <w:rPr>
          <w:rFonts w:ascii="Courier New" w:hAnsi="Courier New" w:cs="Courier New"/>
          <w:color w:val="000000"/>
          <w:sz w:val="20"/>
          <w:szCs w:val="20"/>
        </w:rPr>
        <w:t>[</w:t>
      </w:r>
      <w:proofErr w:type="spellStart"/>
      <w:r w:rsidRPr="00C43A51"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] = j - </w:t>
      </w:r>
      <w:proofErr w:type="gramStart"/>
      <w:r w:rsidRPr="00C43A51">
        <w:rPr>
          <w:rFonts w:ascii="Courier New" w:hAnsi="Courier New" w:cs="Courier New"/>
          <w:color w:val="000000"/>
          <w:sz w:val="20"/>
          <w:szCs w:val="20"/>
        </w:rPr>
        <w:t>1;</w:t>
      </w:r>
      <w:proofErr w:type="gramEnd"/>
    </w:p>
    <w:p w14:paraId="01FEA6E7" w14:textId="77777777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proofErr w:type="gramStart"/>
      <w:r w:rsidRPr="00C43A51">
        <w:rPr>
          <w:rFonts w:ascii="Courier New" w:hAnsi="Courier New" w:cs="Courier New"/>
          <w:b/>
          <w:bCs/>
          <w:color w:val="7F0055"/>
          <w:sz w:val="20"/>
          <w:szCs w:val="20"/>
        </w:rPr>
        <w:t>break</w:t>
      </w:r>
      <w:r w:rsidRPr="00C43A51">
        <w:rPr>
          <w:rFonts w:ascii="Courier New" w:hAnsi="Courier New" w:cs="Courier New"/>
          <w:color w:val="000000"/>
          <w:sz w:val="20"/>
          <w:szCs w:val="20"/>
        </w:rPr>
        <w:t>;</w:t>
      </w:r>
      <w:proofErr w:type="gramEnd"/>
    </w:p>
    <w:p w14:paraId="2155A517" w14:textId="77777777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           }</w:t>
      </w:r>
    </w:p>
    <w:p w14:paraId="6DAB2D89" w14:textId="77777777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       }</w:t>
      </w:r>
    </w:p>
    <w:p w14:paraId="5AFECADE" w14:textId="77777777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   }</w:t>
      </w:r>
    </w:p>
    <w:p w14:paraId="7BB98847" w14:textId="77777777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43A51">
        <w:rPr>
          <w:rFonts w:ascii="Courier New" w:hAnsi="Courier New" w:cs="Courier New"/>
          <w:color w:val="000000"/>
          <w:sz w:val="20"/>
          <w:szCs w:val="20"/>
        </w:rPr>
        <w:t>}</w:t>
      </w:r>
    </w:p>
    <w:p w14:paraId="1686DFC2" w14:textId="06DE9E1F" w:rsidR="00ED0153" w:rsidRPr="00ED0153" w:rsidRDefault="00C43A51" w:rsidP="00ED0153">
      <w:pPr>
        <w:pStyle w:val="Heading2"/>
      </w:pPr>
      <w:bookmarkStart w:id="8" w:name="_Toc177008770"/>
      <w:r>
        <w:t>While loop</w:t>
      </w:r>
      <w:bookmarkEnd w:id="8"/>
    </w:p>
    <w:bookmarkEnd w:id="0"/>
    <w:p w14:paraId="058134BB" w14:textId="0D14FBCF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43A51">
        <w:rPr>
          <w:rFonts w:ascii="Courier New" w:hAnsi="Courier New" w:cs="Courier New"/>
          <w:b/>
          <w:bCs/>
          <w:color w:val="7F0055"/>
          <w:sz w:val="20"/>
          <w:szCs w:val="20"/>
        </w:rPr>
        <w:t>while</w:t>
      </w: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(1)</w:t>
      </w:r>
    </w:p>
    <w:p w14:paraId="48D0A7D3" w14:textId="7D465EDB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43A51">
        <w:rPr>
          <w:rFonts w:ascii="Courier New" w:hAnsi="Courier New" w:cs="Courier New"/>
          <w:color w:val="000000"/>
          <w:sz w:val="20"/>
          <w:szCs w:val="20"/>
        </w:rPr>
        <w:t>{</w:t>
      </w:r>
    </w:p>
    <w:p w14:paraId="07C324D8" w14:textId="37D71878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 w:rsidRPr="00C43A51">
        <w:rPr>
          <w:rFonts w:ascii="Courier New" w:hAnsi="Courier New" w:cs="Courier New"/>
          <w:color w:val="3F7F5F"/>
          <w:sz w:val="20"/>
          <w:szCs w:val="20"/>
        </w:rPr>
        <w:t>/* USER CODE END WHILE */</w:t>
      </w:r>
    </w:p>
    <w:p w14:paraId="6469281E" w14:textId="49C245DA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b/>
          <w:bCs/>
          <w:color w:val="642880"/>
          <w:sz w:val="20"/>
          <w:szCs w:val="20"/>
        </w:rPr>
        <w:t xml:space="preserve">  </w:t>
      </w:r>
      <w:proofErr w:type="spellStart"/>
      <w:r w:rsidRPr="00C43A51">
        <w:rPr>
          <w:rFonts w:ascii="Courier New" w:hAnsi="Courier New" w:cs="Courier New"/>
          <w:b/>
          <w:bCs/>
          <w:color w:val="642880"/>
          <w:sz w:val="20"/>
          <w:szCs w:val="20"/>
        </w:rPr>
        <w:t>scanf</w:t>
      </w:r>
      <w:proofErr w:type="spellEnd"/>
      <w:r w:rsidRPr="00C43A51">
        <w:rPr>
          <w:rFonts w:ascii="Courier New" w:hAnsi="Courier New" w:cs="Courier New"/>
          <w:color w:val="000000"/>
          <w:sz w:val="20"/>
          <w:szCs w:val="20"/>
        </w:rPr>
        <w:t>(</w:t>
      </w:r>
      <w:r w:rsidRPr="00C43A51">
        <w:rPr>
          <w:rFonts w:ascii="Courier New" w:hAnsi="Courier New" w:cs="Courier New"/>
          <w:color w:val="2A00FF"/>
          <w:sz w:val="20"/>
          <w:szCs w:val="20"/>
        </w:rPr>
        <w:t>"%s</w:t>
      </w:r>
      <w:proofErr w:type="gramStart"/>
      <w:r w:rsidRPr="00C43A51">
        <w:rPr>
          <w:rFonts w:ascii="Courier New" w:hAnsi="Courier New" w:cs="Courier New"/>
          <w:color w:val="2A00FF"/>
          <w:sz w:val="20"/>
          <w:szCs w:val="20"/>
        </w:rPr>
        <w:t>"</w:t>
      </w:r>
      <w:r w:rsidRPr="00C43A51">
        <w:rPr>
          <w:rFonts w:ascii="Courier New" w:hAnsi="Courier New" w:cs="Courier New"/>
          <w:color w:val="000000"/>
          <w:sz w:val="20"/>
          <w:szCs w:val="20"/>
        </w:rPr>
        <w:t>,</w:t>
      </w:r>
      <w:proofErr w:type="spellStart"/>
      <w:r w:rsidRPr="00C43A51">
        <w:rPr>
          <w:rFonts w:ascii="Courier New" w:hAnsi="Courier New" w:cs="Courier New"/>
          <w:color w:val="000000"/>
          <w:sz w:val="20"/>
          <w:szCs w:val="20"/>
        </w:rPr>
        <w:t>userName</w:t>
      </w:r>
      <w:proofErr w:type="spellEnd"/>
      <w:proofErr w:type="gramEnd"/>
      <w:r w:rsidRPr="00C43A5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3134E2D6" w14:textId="53CF8F32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b/>
          <w:bCs/>
          <w:color w:val="642880"/>
          <w:sz w:val="20"/>
          <w:szCs w:val="20"/>
        </w:rPr>
        <w:t xml:space="preserve">  </w:t>
      </w:r>
      <w:proofErr w:type="spellStart"/>
      <w:r w:rsidRPr="00C43A51">
        <w:rPr>
          <w:rFonts w:ascii="Courier New" w:hAnsi="Courier New" w:cs="Courier New"/>
          <w:b/>
          <w:bCs/>
          <w:color w:val="642880"/>
          <w:sz w:val="20"/>
          <w:szCs w:val="20"/>
        </w:rPr>
        <w:t>strcat</w:t>
      </w:r>
      <w:proofErr w:type="spellEnd"/>
      <w:r w:rsidRPr="00C43A51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Start"/>
      <w:r w:rsidRPr="00C43A51">
        <w:rPr>
          <w:rFonts w:ascii="Courier New" w:hAnsi="Courier New" w:cs="Courier New"/>
          <w:color w:val="000000"/>
          <w:sz w:val="20"/>
          <w:szCs w:val="20"/>
        </w:rPr>
        <w:t>userOutput,userName</w:t>
      </w:r>
      <w:proofErr w:type="spellEnd"/>
      <w:proofErr w:type="gramEnd"/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); </w:t>
      </w:r>
      <w:r w:rsidRPr="00C43A51">
        <w:rPr>
          <w:rFonts w:ascii="Courier New" w:hAnsi="Courier New" w:cs="Courier New"/>
          <w:color w:val="3F7F5F"/>
          <w:sz w:val="20"/>
          <w:szCs w:val="20"/>
        </w:rPr>
        <w:t>// combine string to make "Hello &lt;name&gt;"</w:t>
      </w:r>
    </w:p>
    <w:p w14:paraId="54EF00B6" w14:textId="47DF19DD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proofErr w:type="spellStart"/>
      <w:r w:rsidRPr="00C43A51">
        <w:rPr>
          <w:rFonts w:ascii="Courier New" w:hAnsi="Courier New" w:cs="Courier New"/>
          <w:color w:val="000000"/>
          <w:sz w:val="20"/>
          <w:szCs w:val="20"/>
        </w:rPr>
        <w:t>printPattern</w:t>
      </w:r>
      <w:proofErr w:type="spellEnd"/>
      <w:r w:rsidRPr="00C43A51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 w:rsidRPr="00C43A51">
        <w:rPr>
          <w:rFonts w:ascii="Courier New" w:hAnsi="Courier New" w:cs="Courier New"/>
          <w:color w:val="000000"/>
          <w:sz w:val="20"/>
          <w:szCs w:val="20"/>
        </w:rPr>
        <w:t>userOutput</w:t>
      </w:r>
      <w:proofErr w:type="spellEnd"/>
      <w:proofErr w:type="gramStart"/>
      <w:r w:rsidRPr="00C43A51">
        <w:rPr>
          <w:rFonts w:ascii="Courier New" w:hAnsi="Courier New" w:cs="Courier New"/>
          <w:color w:val="000000"/>
          <w:sz w:val="20"/>
          <w:szCs w:val="20"/>
        </w:rPr>
        <w:t>);</w:t>
      </w:r>
      <w:proofErr w:type="gramEnd"/>
    </w:p>
    <w:p w14:paraId="6FFB1F34" w14:textId="0D20FAFA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b/>
          <w:bCs/>
          <w:color w:val="642880"/>
          <w:sz w:val="20"/>
          <w:szCs w:val="20"/>
        </w:rPr>
        <w:t xml:space="preserve">  </w:t>
      </w:r>
      <w:proofErr w:type="spellStart"/>
      <w:r w:rsidRPr="00C43A51">
        <w:rPr>
          <w:rFonts w:ascii="Courier New" w:hAnsi="Courier New" w:cs="Courier New"/>
          <w:b/>
          <w:bCs/>
          <w:color w:val="642880"/>
          <w:sz w:val="20"/>
          <w:szCs w:val="20"/>
        </w:rPr>
        <w:t>printf</w:t>
      </w:r>
      <w:proofErr w:type="spellEnd"/>
      <w:r w:rsidRPr="00C43A51">
        <w:rPr>
          <w:rFonts w:ascii="Courier New" w:hAnsi="Courier New" w:cs="Courier New"/>
          <w:color w:val="000000"/>
          <w:sz w:val="20"/>
          <w:szCs w:val="20"/>
        </w:rPr>
        <w:t>(</w:t>
      </w:r>
      <w:r w:rsidRPr="00C43A51">
        <w:rPr>
          <w:rFonts w:ascii="Courier New" w:hAnsi="Courier New" w:cs="Courier New"/>
          <w:color w:val="2A00FF"/>
          <w:sz w:val="20"/>
          <w:szCs w:val="20"/>
        </w:rPr>
        <w:t>"~~~~~~~~~~~~~~~~~~\r\n"</w:t>
      </w:r>
      <w:proofErr w:type="gramStart"/>
      <w:r w:rsidRPr="00C43A51">
        <w:rPr>
          <w:rFonts w:ascii="Courier New" w:hAnsi="Courier New" w:cs="Courier New"/>
          <w:color w:val="000000"/>
          <w:sz w:val="20"/>
          <w:szCs w:val="20"/>
        </w:rPr>
        <w:t>);</w:t>
      </w:r>
      <w:proofErr w:type="gramEnd"/>
    </w:p>
    <w:p w14:paraId="566A6EA5" w14:textId="77777777" w:rsid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3F7F5F"/>
          <w:sz w:val="20"/>
          <w:szCs w:val="20"/>
        </w:rPr>
      </w:pPr>
      <w:r>
        <w:rPr>
          <w:rFonts w:ascii="Courier New" w:hAnsi="Courier New" w:cs="Courier New"/>
          <w:color w:val="3F7F5F"/>
          <w:sz w:val="20"/>
          <w:szCs w:val="20"/>
        </w:rPr>
        <w:t xml:space="preserve">  </w:t>
      </w:r>
    </w:p>
    <w:p w14:paraId="7AA36254" w14:textId="5621A5ED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3F7F5F"/>
          <w:sz w:val="20"/>
          <w:szCs w:val="20"/>
        </w:rPr>
        <w:t xml:space="preserve">  </w:t>
      </w:r>
      <w:r w:rsidRPr="00C43A51">
        <w:rPr>
          <w:rFonts w:ascii="Courier New" w:hAnsi="Courier New" w:cs="Courier New"/>
          <w:color w:val="3F7F5F"/>
          <w:sz w:val="20"/>
          <w:szCs w:val="20"/>
        </w:rPr>
        <w:t>// Reset for next loop</w:t>
      </w:r>
    </w:p>
    <w:p w14:paraId="3C81362B" w14:textId="7FFEFD8E" w:rsid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b/>
          <w:bCs/>
          <w:color w:val="642880"/>
          <w:sz w:val="20"/>
          <w:szCs w:val="20"/>
        </w:rPr>
        <w:t xml:space="preserve">  </w:t>
      </w:r>
      <w:proofErr w:type="spellStart"/>
      <w:proofErr w:type="gramStart"/>
      <w:r>
        <w:rPr>
          <w:rFonts w:ascii="Courier New" w:hAnsi="Courier New" w:cs="Courier New"/>
          <w:b/>
          <w:bCs/>
          <w:color w:val="642880"/>
          <w:sz w:val="20"/>
          <w:szCs w:val="20"/>
        </w:rPr>
        <w:t>s</w:t>
      </w:r>
      <w:r w:rsidRPr="00C43A51">
        <w:rPr>
          <w:rFonts w:ascii="Courier New" w:hAnsi="Courier New" w:cs="Courier New"/>
          <w:b/>
          <w:bCs/>
          <w:color w:val="642880"/>
          <w:sz w:val="20"/>
          <w:szCs w:val="20"/>
        </w:rPr>
        <w:t>trcpy</w:t>
      </w:r>
      <w:proofErr w:type="spellEnd"/>
      <w:r w:rsidRPr="00C43A51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 w:rsidRPr="00C43A51">
        <w:rPr>
          <w:rFonts w:ascii="Courier New" w:hAnsi="Courier New" w:cs="Courier New"/>
          <w:color w:val="000000"/>
          <w:sz w:val="20"/>
          <w:szCs w:val="20"/>
        </w:rPr>
        <w:t>userOutput</w:t>
      </w:r>
      <w:proofErr w:type="spellEnd"/>
      <w:r w:rsidRPr="00C43A51">
        <w:rPr>
          <w:rFonts w:ascii="Courier New" w:hAnsi="Courier New" w:cs="Courier New"/>
          <w:color w:val="000000"/>
          <w:sz w:val="20"/>
          <w:szCs w:val="20"/>
        </w:rPr>
        <w:t>,</w:t>
      </w:r>
      <w:r w:rsidRPr="00C43A51">
        <w:rPr>
          <w:rFonts w:ascii="Courier New" w:hAnsi="Courier New" w:cs="Courier New"/>
          <w:color w:val="2A00FF"/>
          <w:sz w:val="20"/>
          <w:szCs w:val="20"/>
        </w:rPr>
        <w:t>"Hello "</w:t>
      </w:r>
      <w:r w:rsidRPr="00C43A5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450C8F2D" w14:textId="7E0A2BBE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 w:rsidRPr="00C43A51">
        <w:rPr>
          <w:rFonts w:ascii="Courier New" w:hAnsi="Courier New" w:cs="Courier New"/>
          <w:color w:val="3F7F5F"/>
          <w:sz w:val="20"/>
          <w:szCs w:val="20"/>
        </w:rPr>
        <w:t>/* USER CODE BEGIN 3 */</w:t>
      </w:r>
    </w:p>
    <w:p w14:paraId="0DDD9980" w14:textId="77777777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 }</w:t>
      </w:r>
    </w:p>
    <w:p w14:paraId="51A70552" w14:textId="77777777" w:rsidR="001B783B" w:rsidRDefault="001B783B" w:rsidP="00982FF0">
      <w:pPr>
        <w:rPr>
          <w:i/>
          <w:iCs/>
          <w:sz w:val="18"/>
          <w:szCs w:val="16"/>
        </w:rPr>
      </w:pPr>
    </w:p>
    <w:p w14:paraId="5B746E22" w14:textId="48384634" w:rsidR="00D51F19" w:rsidRDefault="00D51F19" w:rsidP="00982FF0">
      <w:pPr>
        <w:rPr>
          <w:i/>
          <w:iCs/>
          <w:sz w:val="18"/>
          <w:szCs w:val="16"/>
        </w:rPr>
        <w:sectPr w:rsidR="00D51F19" w:rsidSect="00861B80">
          <w:headerReference w:type="default" r:id="rId13"/>
          <w:headerReference w:type="first" r:id="rId14"/>
          <w:pgSz w:w="11907" w:h="16840" w:code="9"/>
          <w:pgMar w:top="1134" w:right="567" w:bottom="1134" w:left="993" w:header="720" w:footer="720" w:gutter="0"/>
          <w:pgNumType w:start="6"/>
          <w:cols w:space="720"/>
          <w:titlePg/>
          <w:docGrid w:linePitch="360"/>
        </w:sectPr>
      </w:pPr>
    </w:p>
    <w:p w14:paraId="2CFCC355" w14:textId="7531A19F" w:rsidR="00D638E0" w:rsidRDefault="00D638E0" w:rsidP="00D638E0">
      <w:pPr>
        <w:pStyle w:val="Heading1"/>
      </w:pPr>
      <w:bookmarkStart w:id="9" w:name="_Toc177008771"/>
      <w:r>
        <w:lastRenderedPageBreak/>
        <w:t>Result</w:t>
      </w:r>
      <w:bookmarkEnd w:id="9"/>
    </w:p>
    <w:p w14:paraId="1379F95F" w14:textId="77777777" w:rsidR="00F33561" w:rsidRDefault="00F33561" w:rsidP="00F33561">
      <w:pPr>
        <w:keepNext/>
        <w:jc w:val="center"/>
      </w:pPr>
      <w:r w:rsidRPr="00F33561">
        <w:drawing>
          <wp:inline distT="0" distB="0" distL="0" distR="0" wp14:anchorId="08C2D27C" wp14:editId="1DC421B0">
            <wp:extent cx="6570345" cy="4439920"/>
            <wp:effectExtent l="0" t="0" r="1905" b="0"/>
            <wp:docPr id="88308420" name="Picture 1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308420" name="Picture 1" descr="A black screen with white 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570345" cy="4439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347B1A" w14:textId="3003F8BA" w:rsidR="00D638E0" w:rsidRDefault="00F33561" w:rsidP="00F33561">
      <w:pPr>
        <w:pStyle w:val="Caption"/>
      </w:pPr>
      <w:bookmarkStart w:id="10" w:name="_Toc177008939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FA37EA">
        <w:rPr>
          <w:noProof/>
        </w:rPr>
        <w:t>4</w:t>
      </w:r>
      <w:r>
        <w:fldChar w:fldCharType="end"/>
      </w:r>
      <w:r>
        <w:noBreakHyphen/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FA37EA">
        <w:rPr>
          <w:noProof/>
        </w:rPr>
        <w:t>1</w:t>
      </w:r>
      <w:r>
        <w:fldChar w:fldCharType="end"/>
      </w:r>
      <w:r>
        <w:t>: Lab1's result</w:t>
      </w:r>
      <w:bookmarkEnd w:id="10"/>
    </w:p>
    <w:p w14:paraId="77DE4C5F" w14:textId="77777777" w:rsidR="00D638E0" w:rsidRDefault="00D638E0">
      <w:pPr>
        <w:jc w:val="left"/>
        <w:rPr>
          <w:b/>
          <w:bCs/>
          <w:sz w:val="36"/>
          <w:szCs w:val="38"/>
        </w:rPr>
        <w:sectPr w:rsidR="00D638E0" w:rsidSect="00F33561">
          <w:headerReference w:type="first" r:id="rId16"/>
          <w:footerReference w:type="first" r:id="rId17"/>
          <w:pgSz w:w="11907" w:h="16840" w:code="9"/>
          <w:pgMar w:top="1134" w:right="567" w:bottom="1134" w:left="993" w:header="720" w:footer="720" w:gutter="0"/>
          <w:pgNumType w:start="7"/>
          <w:cols w:space="720"/>
          <w:titlePg/>
          <w:docGrid w:linePitch="360"/>
        </w:sectPr>
      </w:pPr>
      <w:r>
        <w:rPr>
          <w:b/>
          <w:bCs/>
          <w:sz w:val="36"/>
          <w:szCs w:val="38"/>
        </w:rPr>
        <w:br w:type="page"/>
      </w:r>
    </w:p>
    <w:p w14:paraId="765E3C5B" w14:textId="10534253" w:rsidR="000F0378" w:rsidRPr="00A36E0B" w:rsidRDefault="000F0378" w:rsidP="00982FF0">
      <w:pPr>
        <w:spacing w:line="276" w:lineRule="auto"/>
        <w:jc w:val="center"/>
        <w:rPr>
          <w:b/>
          <w:bCs/>
          <w:sz w:val="36"/>
          <w:szCs w:val="38"/>
        </w:rPr>
      </w:pPr>
      <w:r w:rsidRPr="00A36E0B">
        <w:rPr>
          <w:b/>
          <w:bCs/>
          <w:sz w:val="36"/>
          <w:szCs w:val="38"/>
        </w:rPr>
        <w:lastRenderedPageBreak/>
        <w:t>REFERENCES</w:t>
      </w:r>
    </w:p>
    <w:p w14:paraId="77320DB6" w14:textId="77777777" w:rsidR="000F0378" w:rsidRPr="000F0378" w:rsidRDefault="000F0378" w:rsidP="00982FF0"/>
    <w:p w14:paraId="39BB34EF" w14:textId="77777777" w:rsidR="00CA3FC9" w:rsidRPr="00CA3FC9" w:rsidRDefault="00CA3FC9" w:rsidP="00982FF0">
      <w:pPr>
        <w:ind w:left="-426" w:firstLine="426"/>
      </w:pPr>
    </w:p>
    <w:sectPr w:rsidR="00CA3FC9" w:rsidRPr="00CA3FC9" w:rsidSect="00F33561">
      <w:headerReference w:type="first" r:id="rId18"/>
      <w:pgSz w:w="11907" w:h="16840" w:code="9"/>
      <w:pgMar w:top="1134" w:right="567" w:bottom="1134" w:left="993" w:header="720" w:footer="720" w:gutter="0"/>
      <w:pgNumType w:start="8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BE2D610" w14:textId="77777777" w:rsidR="003F5542" w:rsidRDefault="003F5542">
      <w:r>
        <w:separator/>
      </w:r>
    </w:p>
  </w:endnote>
  <w:endnote w:type="continuationSeparator" w:id="0">
    <w:p w14:paraId="588993B4" w14:textId="77777777" w:rsidR="003F5542" w:rsidRDefault="003F55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060094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AF9F5D" w14:textId="4745BA97" w:rsidR="00E510A7" w:rsidRDefault="00E510A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B0FC43C" w14:textId="77777777" w:rsidR="00E510A7" w:rsidRDefault="00E510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D48DFEC" w14:textId="5E99066A" w:rsidR="00F33561" w:rsidRDefault="00F33561" w:rsidP="00F33561">
    <w:pPr>
      <w:pStyle w:val="Footer"/>
      <w:jc w:val="center"/>
    </w:pPr>
  </w:p>
  <w:p w14:paraId="466566FD" w14:textId="0D96034C" w:rsidR="00861B80" w:rsidRDefault="00861B80" w:rsidP="003542A8">
    <w:pPr>
      <w:pStyle w:val="Footer"/>
      <w:tabs>
        <w:tab w:val="clear" w:pos="4320"/>
        <w:tab w:val="left" w:pos="8640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21261841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D40737E" w14:textId="77777777" w:rsidR="00F33561" w:rsidRDefault="00F3356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C9B927F" w14:textId="77777777" w:rsidR="00F33561" w:rsidRDefault="00F33561" w:rsidP="003542A8">
    <w:pPr>
      <w:pStyle w:val="Footer"/>
      <w:tabs>
        <w:tab w:val="clear" w:pos="4320"/>
        <w:tab w:val="left" w:pos="8640"/>
      </w:tabs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57501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A3B4BEC" w14:textId="1A53118B" w:rsidR="00F33561" w:rsidRDefault="00F3356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ECD752D" w14:textId="77777777" w:rsidR="00861B80" w:rsidRDefault="00861B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BC91D1F" w14:textId="77777777" w:rsidR="003F5542" w:rsidRDefault="003F5542">
      <w:r>
        <w:separator/>
      </w:r>
    </w:p>
  </w:footnote>
  <w:footnote w:type="continuationSeparator" w:id="0">
    <w:p w14:paraId="642706B0" w14:textId="77777777" w:rsidR="003F5542" w:rsidRDefault="003F55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622960" w14:textId="2CC90C3B" w:rsidR="00861B80" w:rsidRPr="00FC3681" w:rsidRDefault="00861B80" w:rsidP="00FC3681">
    <w:pPr>
      <w:pStyle w:val="Header"/>
      <w:numPr>
        <w:ilvl w:val="0"/>
        <w:numId w:val="35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>Objective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CC8591" w14:textId="4A7EA206" w:rsidR="00FC3681" w:rsidRPr="00FC3681" w:rsidRDefault="00C43A51" w:rsidP="00FC3681">
    <w:pPr>
      <w:pStyle w:val="Header"/>
      <w:numPr>
        <w:ilvl w:val="0"/>
        <w:numId w:val="36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>Problem</w:t>
    </w:r>
    <w:r w:rsidR="00F33561">
      <w:rPr>
        <w:b/>
      </w:rPr>
      <w:t>s and Solution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D024AF" w14:textId="514E1344" w:rsidR="00D51F19" w:rsidRPr="00794E5D" w:rsidRDefault="003542A8" w:rsidP="003542A8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>3. Result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BC1684" w14:textId="336639DB" w:rsidR="00FC3681" w:rsidRPr="00FC3681" w:rsidRDefault="00F33561" w:rsidP="00FC3681">
    <w:pPr>
      <w:pStyle w:val="Header"/>
      <w:numPr>
        <w:ilvl w:val="0"/>
        <w:numId w:val="36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>Software Design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AAB6BB" w14:textId="2B4E5E14" w:rsidR="00D51F19" w:rsidRPr="00FC3681" w:rsidRDefault="00C43A51" w:rsidP="00D51F19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>4. Result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2F5500" w14:textId="2F363AC7" w:rsidR="00C43A51" w:rsidRPr="00FC3681" w:rsidRDefault="00C43A51" w:rsidP="00D51F19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>Referen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1E20D0"/>
    <w:multiLevelType w:val="hybridMultilevel"/>
    <w:tmpl w:val="D70A180A"/>
    <w:lvl w:ilvl="0" w:tplc="7BF86FC6">
      <w:start w:val="1"/>
      <w:numFmt w:val="bullet"/>
      <w:pStyle w:val="MTDisplayEquation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1F090D"/>
    <w:multiLevelType w:val="multilevel"/>
    <w:tmpl w:val="1CF8A62C"/>
    <w:lvl w:ilvl="0">
      <w:start w:val="1"/>
      <w:numFmt w:val="none"/>
      <w:lvlText w:val="4.2.3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0BB14042"/>
    <w:multiLevelType w:val="hybridMultilevel"/>
    <w:tmpl w:val="C9648340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CC5CAF"/>
    <w:multiLevelType w:val="hybridMultilevel"/>
    <w:tmpl w:val="7908AD1E"/>
    <w:lvl w:ilvl="0" w:tplc="8856D5C4">
      <w:start w:val="1"/>
      <w:numFmt w:val="decimal"/>
      <w:lvlText w:val="4.2.2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9577F7"/>
    <w:multiLevelType w:val="hybridMultilevel"/>
    <w:tmpl w:val="C960D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557D3C"/>
    <w:multiLevelType w:val="hybridMultilevel"/>
    <w:tmpl w:val="8B26BBC8"/>
    <w:lvl w:ilvl="0" w:tplc="8196CC64">
      <w:start w:val="3"/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321192"/>
    <w:multiLevelType w:val="hybridMultilevel"/>
    <w:tmpl w:val="9FA28E74"/>
    <w:lvl w:ilvl="0" w:tplc="E30A9934">
      <w:start w:val="1"/>
      <w:numFmt w:val="decimal"/>
      <w:lvlText w:val="4.2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88746F"/>
    <w:multiLevelType w:val="hybridMultilevel"/>
    <w:tmpl w:val="3066245C"/>
    <w:lvl w:ilvl="0" w:tplc="BB7CFCCE">
      <w:start w:val="2"/>
      <w:numFmt w:val="bullet"/>
      <w:lvlText w:val="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BF42426"/>
    <w:multiLevelType w:val="hybridMultilevel"/>
    <w:tmpl w:val="AFAE368E"/>
    <w:lvl w:ilvl="0" w:tplc="8196CC64">
      <w:start w:val="3"/>
      <w:numFmt w:val="bullet"/>
      <w:lvlText w:val="-"/>
      <w:lvlJc w:val="left"/>
      <w:pPr>
        <w:tabs>
          <w:tab w:val="num" w:pos="480"/>
        </w:tabs>
        <w:ind w:left="480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00"/>
        </w:tabs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20"/>
        </w:tabs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60"/>
        </w:tabs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80"/>
        </w:tabs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00"/>
        </w:tabs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20"/>
        </w:tabs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240"/>
        </w:tabs>
        <w:ind w:left="6240" w:hanging="360"/>
      </w:pPr>
      <w:rPr>
        <w:rFonts w:ascii="Wingdings" w:hAnsi="Wingdings" w:hint="default"/>
      </w:rPr>
    </w:lvl>
  </w:abstractNum>
  <w:abstractNum w:abstractNumId="9" w15:restartNumberingAfterBreak="0">
    <w:nsid w:val="1D1978FA"/>
    <w:multiLevelType w:val="hybridMultilevel"/>
    <w:tmpl w:val="B358DE42"/>
    <w:lvl w:ilvl="0" w:tplc="68E815DA">
      <w:start w:val="2"/>
      <w:numFmt w:val="bullet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863F7B"/>
    <w:multiLevelType w:val="multilevel"/>
    <w:tmpl w:val="37B2F7E4"/>
    <w:lvl w:ilvl="0">
      <w:start w:val="1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84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231A55F8"/>
    <w:multiLevelType w:val="hybridMultilevel"/>
    <w:tmpl w:val="98D824E2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FF10EC"/>
    <w:multiLevelType w:val="hybridMultilevel"/>
    <w:tmpl w:val="D2E2D4A6"/>
    <w:lvl w:ilvl="0" w:tplc="8196CC64">
      <w:start w:val="3"/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332DAB"/>
    <w:multiLevelType w:val="hybridMultilevel"/>
    <w:tmpl w:val="0B0060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9E07FF"/>
    <w:multiLevelType w:val="hybridMultilevel"/>
    <w:tmpl w:val="FF700474"/>
    <w:lvl w:ilvl="0" w:tplc="8196CC64">
      <w:start w:val="3"/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B15A94"/>
    <w:multiLevelType w:val="hybridMultilevel"/>
    <w:tmpl w:val="4B961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A5504D"/>
    <w:multiLevelType w:val="hybridMultilevel"/>
    <w:tmpl w:val="D59670AA"/>
    <w:lvl w:ilvl="0" w:tplc="E30A9934">
      <w:start w:val="1"/>
      <w:numFmt w:val="decimal"/>
      <w:lvlText w:val="4.2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E8B1161"/>
    <w:multiLevelType w:val="multilevel"/>
    <w:tmpl w:val="BB30A0C4"/>
    <w:lvl w:ilvl="0">
      <w:start w:val="1"/>
      <w:numFmt w:val="upperRoman"/>
      <w:lvlText w:val="%1."/>
      <w:lvlJc w:val="left"/>
      <w:pPr>
        <w:ind w:left="912" w:hanging="231"/>
      </w:pPr>
      <w:rPr>
        <w:rFonts w:ascii="Times New Roman" w:eastAsia="Times New Roman" w:hAnsi="Times New Roman" w:cs="Times New Roman"/>
        <w:b/>
        <w:sz w:val="26"/>
        <w:szCs w:val="26"/>
      </w:rPr>
    </w:lvl>
    <w:lvl w:ilvl="1">
      <w:start w:val="1"/>
      <w:numFmt w:val="decimal"/>
      <w:lvlText w:val="%2."/>
      <w:lvlJc w:val="left"/>
      <w:pPr>
        <w:ind w:left="965" w:hanging="284"/>
      </w:pPr>
      <w:rPr>
        <w:rFonts w:ascii="Times New Roman" w:eastAsia="Times New Roman" w:hAnsi="Times New Roman" w:cs="Times New Roman"/>
        <w:sz w:val="24"/>
        <w:szCs w:val="24"/>
      </w:rPr>
    </w:lvl>
    <w:lvl w:ilvl="2">
      <w:start w:val="1"/>
      <w:numFmt w:val="bullet"/>
      <w:lvlText w:val="•"/>
      <w:lvlJc w:val="left"/>
      <w:pPr>
        <w:ind w:left="1942" w:hanging="284"/>
      </w:pPr>
    </w:lvl>
    <w:lvl w:ilvl="3">
      <w:start w:val="1"/>
      <w:numFmt w:val="bullet"/>
      <w:lvlText w:val="•"/>
      <w:lvlJc w:val="left"/>
      <w:pPr>
        <w:ind w:left="2925" w:hanging="284"/>
      </w:pPr>
    </w:lvl>
    <w:lvl w:ilvl="4">
      <w:start w:val="1"/>
      <w:numFmt w:val="bullet"/>
      <w:lvlText w:val="•"/>
      <w:lvlJc w:val="left"/>
      <w:pPr>
        <w:ind w:left="3908" w:hanging="283"/>
      </w:pPr>
    </w:lvl>
    <w:lvl w:ilvl="5">
      <w:start w:val="1"/>
      <w:numFmt w:val="bullet"/>
      <w:lvlText w:val="•"/>
      <w:lvlJc w:val="left"/>
      <w:pPr>
        <w:ind w:left="4891" w:hanging="284"/>
      </w:pPr>
    </w:lvl>
    <w:lvl w:ilvl="6">
      <w:start w:val="1"/>
      <w:numFmt w:val="bullet"/>
      <w:lvlText w:val="•"/>
      <w:lvlJc w:val="left"/>
      <w:pPr>
        <w:ind w:left="5874" w:hanging="284"/>
      </w:pPr>
    </w:lvl>
    <w:lvl w:ilvl="7">
      <w:start w:val="1"/>
      <w:numFmt w:val="bullet"/>
      <w:lvlText w:val="•"/>
      <w:lvlJc w:val="left"/>
      <w:pPr>
        <w:ind w:left="6857" w:hanging="283"/>
      </w:pPr>
    </w:lvl>
    <w:lvl w:ilvl="8">
      <w:start w:val="1"/>
      <w:numFmt w:val="bullet"/>
      <w:lvlText w:val="•"/>
      <w:lvlJc w:val="left"/>
      <w:pPr>
        <w:ind w:left="7839" w:hanging="284"/>
      </w:pPr>
    </w:lvl>
  </w:abstractNum>
  <w:abstractNum w:abstractNumId="18" w15:restartNumberingAfterBreak="0">
    <w:nsid w:val="3E95231A"/>
    <w:multiLevelType w:val="hybridMultilevel"/>
    <w:tmpl w:val="14DA5FE4"/>
    <w:lvl w:ilvl="0" w:tplc="08D8BB48">
      <w:start w:val="1"/>
      <w:numFmt w:val="lowerLetter"/>
      <w:pStyle w:val="a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317A7D"/>
    <w:multiLevelType w:val="multilevel"/>
    <w:tmpl w:val="BE903C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0" w15:restartNumberingAfterBreak="0">
    <w:nsid w:val="4B5D72F2"/>
    <w:multiLevelType w:val="hybridMultilevel"/>
    <w:tmpl w:val="9214A2A6"/>
    <w:lvl w:ilvl="0" w:tplc="27289D06">
      <w:start w:val="2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1" w15:restartNumberingAfterBreak="0">
    <w:nsid w:val="4E8514C3"/>
    <w:multiLevelType w:val="hybridMultilevel"/>
    <w:tmpl w:val="EE641B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0D41209"/>
    <w:multiLevelType w:val="hybridMultilevel"/>
    <w:tmpl w:val="3294BF48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E922DB"/>
    <w:multiLevelType w:val="hybridMultilevel"/>
    <w:tmpl w:val="B05A17E2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E91F41"/>
    <w:multiLevelType w:val="hybridMultilevel"/>
    <w:tmpl w:val="00FACABC"/>
    <w:lvl w:ilvl="0" w:tplc="6DE0AFB4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8611A5"/>
    <w:multiLevelType w:val="hybridMultilevel"/>
    <w:tmpl w:val="99B08372"/>
    <w:lvl w:ilvl="0" w:tplc="7F36A3F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69E1941"/>
    <w:multiLevelType w:val="multilevel"/>
    <w:tmpl w:val="189A0C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685E1A69"/>
    <w:multiLevelType w:val="multilevel"/>
    <w:tmpl w:val="76AAFB0C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hint="default"/>
        <w:b/>
        <w:bCs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b/>
        <w:bCs w:val="0"/>
      </w:rPr>
    </w:lvl>
    <w:lvl w:ilvl="3">
      <w:start w:val="1"/>
      <w:numFmt w:val="decimal"/>
      <w:pStyle w:val="Heading4"/>
      <w:lvlText w:val="%1.%2.%3.%4"/>
      <w:lvlJc w:val="left"/>
      <w:pPr>
        <w:ind w:left="4834" w:hanging="864"/>
      </w:pPr>
      <w:rPr>
        <w:rFonts w:ascii="Times New Roman" w:hAnsi="Times New Roman" w:cs="Times New Roman" w:hint="default"/>
        <w:b/>
        <w:bCs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8" w15:restartNumberingAfterBreak="0">
    <w:nsid w:val="6BFA2544"/>
    <w:multiLevelType w:val="hybridMultilevel"/>
    <w:tmpl w:val="93D6E2D4"/>
    <w:lvl w:ilvl="0" w:tplc="1FA459FC">
      <w:start w:val="1"/>
      <w:numFmt w:val="decimal"/>
      <w:lvlText w:val="4.2.3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C4A32B3"/>
    <w:multiLevelType w:val="multilevel"/>
    <w:tmpl w:val="7186AB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0" w15:restartNumberingAfterBreak="0">
    <w:nsid w:val="790E729B"/>
    <w:multiLevelType w:val="hybridMultilevel"/>
    <w:tmpl w:val="F21A526C"/>
    <w:lvl w:ilvl="0" w:tplc="8196CC64">
      <w:start w:val="3"/>
      <w:numFmt w:val="bullet"/>
      <w:lvlText w:val="-"/>
      <w:lvlJc w:val="left"/>
      <w:pPr>
        <w:tabs>
          <w:tab w:val="num" w:pos="1189"/>
        </w:tabs>
        <w:ind w:left="1189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1" w15:restartNumberingAfterBreak="0">
    <w:nsid w:val="7A351BDC"/>
    <w:multiLevelType w:val="hybridMultilevel"/>
    <w:tmpl w:val="096E2C48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5F68BA"/>
    <w:multiLevelType w:val="hybridMultilevel"/>
    <w:tmpl w:val="8416A604"/>
    <w:lvl w:ilvl="0" w:tplc="75F6E2D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5258355">
    <w:abstractNumId w:val="27"/>
  </w:num>
  <w:num w:numId="2" w16cid:durableId="1820724740">
    <w:abstractNumId w:val="0"/>
  </w:num>
  <w:num w:numId="3" w16cid:durableId="1495024694">
    <w:abstractNumId w:val="18"/>
  </w:num>
  <w:num w:numId="4" w16cid:durableId="2061979404">
    <w:abstractNumId w:val="25"/>
  </w:num>
  <w:num w:numId="5" w16cid:durableId="1136875777">
    <w:abstractNumId w:val="17"/>
  </w:num>
  <w:num w:numId="6" w16cid:durableId="1166826793">
    <w:abstractNumId w:val="15"/>
  </w:num>
  <w:num w:numId="7" w16cid:durableId="1244682494">
    <w:abstractNumId w:val="5"/>
  </w:num>
  <w:num w:numId="8" w16cid:durableId="999577945">
    <w:abstractNumId w:val="8"/>
  </w:num>
  <w:num w:numId="9" w16cid:durableId="797651831">
    <w:abstractNumId w:val="3"/>
  </w:num>
  <w:num w:numId="10" w16cid:durableId="10180987">
    <w:abstractNumId w:val="6"/>
  </w:num>
  <w:num w:numId="11" w16cid:durableId="1220552367">
    <w:abstractNumId w:val="16"/>
  </w:num>
  <w:num w:numId="12" w16cid:durableId="876895931">
    <w:abstractNumId w:val="30"/>
  </w:num>
  <w:num w:numId="13" w16cid:durableId="1090933598">
    <w:abstractNumId w:val="2"/>
  </w:num>
  <w:num w:numId="14" w16cid:durableId="1398894345">
    <w:abstractNumId w:val="1"/>
  </w:num>
  <w:num w:numId="15" w16cid:durableId="1329090043">
    <w:abstractNumId w:val="28"/>
  </w:num>
  <w:num w:numId="16" w16cid:durableId="2019454898">
    <w:abstractNumId w:val="10"/>
  </w:num>
  <w:num w:numId="17" w16cid:durableId="1177648279">
    <w:abstractNumId w:val="4"/>
  </w:num>
  <w:num w:numId="18" w16cid:durableId="2034727617">
    <w:abstractNumId w:val="32"/>
  </w:num>
  <w:num w:numId="19" w16cid:durableId="598606517">
    <w:abstractNumId w:val="7"/>
  </w:num>
  <w:num w:numId="20" w16cid:durableId="2089419694">
    <w:abstractNumId w:val="24"/>
  </w:num>
  <w:num w:numId="21" w16cid:durableId="107698012">
    <w:abstractNumId w:val="19"/>
  </w:num>
  <w:num w:numId="22" w16cid:durableId="123293453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91130353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30974567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64759139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91400990">
    <w:abstractNumId w:val="29"/>
  </w:num>
  <w:num w:numId="27" w16cid:durableId="126426247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95016122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327440357">
    <w:abstractNumId w:val="26"/>
  </w:num>
  <w:num w:numId="30" w16cid:durableId="1312253042">
    <w:abstractNumId w:val="14"/>
  </w:num>
  <w:num w:numId="31" w16cid:durableId="691732567">
    <w:abstractNumId w:val="12"/>
  </w:num>
  <w:num w:numId="32" w16cid:durableId="33889576">
    <w:abstractNumId w:val="31"/>
  </w:num>
  <w:num w:numId="33" w16cid:durableId="1743410576">
    <w:abstractNumId w:val="9"/>
  </w:num>
  <w:num w:numId="34" w16cid:durableId="1488092735">
    <w:abstractNumId w:val="13"/>
  </w:num>
  <w:num w:numId="35" w16cid:durableId="1478952916">
    <w:abstractNumId w:val="21"/>
  </w:num>
  <w:num w:numId="36" w16cid:durableId="2117364970">
    <w:abstractNumId w:val="20"/>
  </w:num>
  <w:num w:numId="37" w16cid:durableId="155070375">
    <w:abstractNumId w:val="23"/>
  </w:num>
  <w:num w:numId="38" w16cid:durableId="1486388697">
    <w:abstractNumId w:val="22"/>
  </w:num>
  <w:num w:numId="39" w16cid:durableId="680086096">
    <w:abstractNumId w:val="1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7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3MDI3MjU1NzYxNbNQ0lEKTi0uzszPAykwqgUASgANaywAAAA="/>
  </w:docVars>
  <w:rsids>
    <w:rsidRoot w:val="00F03A86"/>
    <w:rsid w:val="00000B55"/>
    <w:rsid w:val="00003C51"/>
    <w:rsid w:val="00003F24"/>
    <w:rsid w:val="00016C5A"/>
    <w:rsid w:val="00020FFB"/>
    <w:rsid w:val="00024056"/>
    <w:rsid w:val="000243C4"/>
    <w:rsid w:val="00024462"/>
    <w:rsid w:val="00025089"/>
    <w:rsid w:val="000325C2"/>
    <w:rsid w:val="00033FAC"/>
    <w:rsid w:val="000356D7"/>
    <w:rsid w:val="00035DD9"/>
    <w:rsid w:val="00037E08"/>
    <w:rsid w:val="00037E1B"/>
    <w:rsid w:val="00040AAC"/>
    <w:rsid w:val="000440B7"/>
    <w:rsid w:val="000534F3"/>
    <w:rsid w:val="00056300"/>
    <w:rsid w:val="00056F53"/>
    <w:rsid w:val="00060274"/>
    <w:rsid w:val="000606F1"/>
    <w:rsid w:val="000672E8"/>
    <w:rsid w:val="000741A0"/>
    <w:rsid w:val="000748BD"/>
    <w:rsid w:val="000759E2"/>
    <w:rsid w:val="00076837"/>
    <w:rsid w:val="00085186"/>
    <w:rsid w:val="0008538D"/>
    <w:rsid w:val="0008549E"/>
    <w:rsid w:val="00092F7D"/>
    <w:rsid w:val="00092FFC"/>
    <w:rsid w:val="000A0244"/>
    <w:rsid w:val="000A19B0"/>
    <w:rsid w:val="000A21EA"/>
    <w:rsid w:val="000A31CD"/>
    <w:rsid w:val="000A404A"/>
    <w:rsid w:val="000B04A2"/>
    <w:rsid w:val="000B0B0F"/>
    <w:rsid w:val="000B18F4"/>
    <w:rsid w:val="000B1FE4"/>
    <w:rsid w:val="000B211A"/>
    <w:rsid w:val="000B577E"/>
    <w:rsid w:val="000C13B9"/>
    <w:rsid w:val="000C760A"/>
    <w:rsid w:val="000D7197"/>
    <w:rsid w:val="000E202F"/>
    <w:rsid w:val="000E41FF"/>
    <w:rsid w:val="000E5667"/>
    <w:rsid w:val="000F0378"/>
    <w:rsid w:val="000F2D03"/>
    <w:rsid w:val="000F4DE0"/>
    <w:rsid w:val="00100DB8"/>
    <w:rsid w:val="001130A3"/>
    <w:rsid w:val="00114228"/>
    <w:rsid w:val="00114B7B"/>
    <w:rsid w:val="00114CE8"/>
    <w:rsid w:val="00116915"/>
    <w:rsid w:val="00116C8B"/>
    <w:rsid w:val="00121673"/>
    <w:rsid w:val="001218BC"/>
    <w:rsid w:val="001249EB"/>
    <w:rsid w:val="00125C67"/>
    <w:rsid w:val="00125F39"/>
    <w:rsid w:val="0012651C"/>
    <w:rsid w:val="00126694"/>
    <w:rsid w:val="00127532"/>
    <w:rsid w:val="001307C5"/>
    <w:rsid w:val="00131CCD"/>
    <w:rsid w:val="00134779"/>
    <w:rsid w:val="00137E43"/>
    <w:rsid w:val="00150EDA"/>
    <w:rsid w:val="00152951"/>
    <w:rsid w:val="00162E6E"/>
    <w:rsid w:val="00167B2F"/>
    <w:rsid w:val="001724C8"/>
    <w:rsid w:val="00177662"/>
    <w:rsid w:val="00177D66"/>
    <w:rsid w:val="0019193C"/>
    <w:rsid w:val="00195754"/>
    <w:rsid w:val="001A783E"/>
    <w:rsid w:val="001B0E75"/>
    <w:rsid w:val="001B783B"/>
    <w:rsid w:val="001B7D3C"/>
    <w:rsid w:val="001C3BF5"/>
    <w:rsid w:val="001D3D42"/>
    <w:rsid w:val="001D4DC5"/>
    <w:rsid w:val="001E0C7B"/>
    <w:rsid w:val="001E1794"/>
    <w:rsid w:val="001E2EFE"/>
    <w:rsid w:val="001E3A3B"/>
    <w:rsid w:val="001E7F1C"/>
    <w:rsid w:val="001F046E"/>
    <w:rsid w:val="001F2916"/>
    <w:rsid w:val="001F5E89"/>
    <w:rsid w:val="002049CE"/>
    <w:rsid w:val="002057C3"/>
    <w:rsid w:val="002118D6"/>
    <w:rsid w:val="002179EA"/>
    <w:rsid w:val="0022341A"/>
    <w:rsid w:val="00232D2A"/>
    <w:rsid w:val="00236B8A"/>
    <w:rsid w:val="00242F07"/>
    <w:rsid w:val="002458E8"/>
    <w:rsid w:val="00246B60"/>
    <w:rsid w:val="00250DE4"/>
    <w:rsid w:val="00251B1E"/>
    <w:rsid w:val="002614AB"/>
    <w:rsid w:val="002641D6"/>
    <w:rsid w:val="00264C83"/>
    <w:rsid w:val="00265059"/>
    <w:rsid w:val="00267823"/>
    <w:rsid w:val="00271ACA"/>
    <w:rsid w:val="00273195"/>
    <w:rsid w:val="00274358"/>
    <w:rsid w:val="002746B4"/>
    <w:rsid w:val="00277428"/>
    <w:rsid w:val="002824A7"/>
    <w:rsid w:val="00282E90"/>
    <w:rsid w:val="00290DE9"/>
    <w:rsid w:val="002956AD"/>
    <w:rsid w:val="002975E9"/>
    <w:rsid w:val="002A4125"/>
    <w:rsid w:val="002B0153"/>
    <w:rsid w:val="002B1842"/>
    <w:rsid w:val="002B294D"/>
    <w:rsid w:val="002C0704"/>
    <w:rsid w:val="002C1E12"/>
    <w:rsid w:val="002C22F3"/>
    <w:rsid w:val="002C3203"/>
    <w:rsid w:val="002C32B1"/>
    <w:rsid w:val="002E59D0"/>
    <w:rsid w:val="002E6B7F"/>
    <w:rsid w:val="002F1E26"/>
    <w:rsid w:val="002F2143"/>
    <w:rsid w:val="002F41CD"/>
    <w:rsid w:val="002F6449"/>
    <w:rsid w:val="002F7C45"/>
    <w:rsid w:val="00300A55"/>
    <w:rsid w:val="00305ADC"/>
    <w:rsid w:val="003121E4"/>
    <w:rsid w:val="003126EF"/>
    <w:rsid w:val="003140BC"/>
    <w:rsid w:val="00317773"/>
    <w:rsid w:val="00325213"/>
    <w:rsid w:val="00327487"/>
    <w:rsid w:val="00334D32"/>
    <w:rsid w:val="00336508"/>
    <w:rsid w:val="00340DC5"/>
    <w:rsid w:val="003430FF"/>
    <w:rsid w:val="0035129B"/>
    <w:rsid w:val="00351FB8"/>
    <w:rsid w:val="003542A8"/>
    <w:rsid w:val="00355A9E"/>
    <w:rsid w:val="00363403"/>
    <w:rsid w:val="00365C6A"/>
    <w:rsid w:val="0036603C"/>
    <w:rsid w:val="003707D7"/>
    <w:rsid w:val="00385F87"/>
    <w:rsid w:val="003901B3"/>
    <w:rsid w:val="00392C23"/>
    <w:rsid w:val="003A131C"/>
    <w:rsid w:val="003C06E6"/>
    <w:rsid w:val="003C1E6D"/>
    <w:rsid w:val="003C2E59"/>
    <w:rsid w:val="003C50FD"/>
    <w:rsid w:val="003C5A20"/>
    <w:rsid w:val="003D05C1"/>
    <w:rsid w:val="003D142D"/>
    <w:rsid w:val="003D6B43"/>
    <w:rsid w:val="003D7469"/>
    <w:rsid w:val="003D7F1B"/>
    <w:rsid w:val="003E4FBB"/>
    <w:rsid w:val="003E66F8"/>
    <w:rsid w:val="003E7FEC"/>
    <w:rsid w:val="003F1DA0"/>
    <w:rsid w:val="003F208F"/>
    <w:rsid w:val="003F3F15"/>
    <w:rsid w:val="003F5542"/>
    <w:rsid w:val="003F7C86"/>
    <w:rsid w:val="004006B9"/>
    <w:rsid w:val="004008AD"/>
    <w:rsid w:val="00401F25"/>
    <w:rsid w:val="004061CC"/>
    <w:rsid w:val="00406BFF"/>
    <w:rsid w:val="0040739F"/>
    <w:rsid w:val="00407BB5"/>
    <w:rsid w:val="004119D6"/>
    <w:rsid w:val="00413ABE"/>
    <w:rsid w:val="00421C08"/>
    <w:rsid w:val="0042297D"/>
    <w:rsid w:val="00425B92"/>
    <w:rsid w:val="00432E21"/>
    <w:rsid w:val="00435D00"/>
    <w:rsid w:val="00440ED0"/>
    <w:rsid w:val="00444D95"/>
    <w:rsid w:val="00447D6B"/>
    <w:rsid w:val="00453BA1"/>
    <w:rsid w:val="004607C1"/>
    <w:rsid w:val="004648D3"/>
    <w:rsid w:val="00471A94"/>
    <w:rsid w:val="00471F8D"/>
    <w:rsid w:val="004773BD"/>
    <w:rsid w:val="004826E5"/>
    <w:rsid w:val="00483653"/>
    <w:rsid w:val="0048416B"/>
    <w:rsid w:val="004850AC"/>
    <w:rsid w:val="00490B25"/>
    <w:rsid w:val="0049250C"/>
    <w:rsid w:val="004A6E95"/>
    <w:rsid w:val="004B0C3E"/>
    <w:rsid w:val="004B2E88"/>
    <w:rsid w:val="004C5B76"/>
    <w:rsid w:val="004D149B"/>
    <w:rsid w:val="004D220B"/>
    <w:rsid w:val="004E3A00"/>
    <w:rsid w:val="004E46C0"/>
    <w:rsid w:val="004E6CF2"/>
    <w:rsid w:val="004F0F10"/>
    <w:rsid w:val="004F54FB"/>
    <w:rsid w:val="00501134"/>
    <w:rsid w:val="005051A2"/>
    <w:rsid w:val="005112ED"/>
    <w:rsid w:val="0051188B"/>
    <w:rsid w:val="0051632B"/>
    <w:rsid w:val="00522E5C"/>
    <w:rsid w:val="0053638E"/>
    <w:rsid w:val="00540760"/>
    <w:rsid w:val="00544666"/>
    <w:rsid w:val="00544DD9"/>
    <w:rsid w:val="00545B99"/>
    <w:rsid w:val="00556A99"/>
    <w:rsid w:val="005641FC"/>
    <w:rsid w:val="00565487"/>
    <w:rsid w:val="00567573"/>
    <w:rsid w:val="00567BB1"/>
    <w:rsid w:val="005757E8"/>
    <w:rsid w:val="0058370F"/>
    <w:rsid w:val="00585558"/>
    <w:rsid w:val="00587335"/>
    <w:rsid w:val="005A6803"/>
    <w:rsid w:val="005B2108"/>
    <w:rsid w:val="005B256F"/>
    <w:rsid w:val="005B360E"/>
    <w:rsid w:val="005B4379"/>
    <w:rsid w:val="005B4397"/>
    <w:rsid w:val="005C0D51"/>
    <w:rsid w:val="005C2FFF"/>
    <w:rsid w:val="005C3BD5"/>
    <w:rsid w:val="005D1878"/>
    <w:rsid w:val="005D2A8E"/>
    <w:rsid w:val="005D2A9F"/>
    <w:rsid w:val="005D6E2A"/>
    <w:rsid w:val="005D7BAA"/>
    <w:rsid w:val="005E0195"/>
    <w:rsid w:val="005E0949"/>
    <w:rsid w:val="005E4E56"/>
    <w:rsid w:val="005E7662"/>
    <w:rsid w:val="005F090E"/>
    <w:rsid w:val="005F556D"/>
    <w:rsid w:val="005F70D8"/>
    <w:rsid w:val="00602DFD"/>
    <w:rsid w:val="0061219D"/>
    <w:rsid w:val="006149E1"/>
    <w:rsid w:val="00617413"/>
    <w:rsid w:val="006208B2"/>
    <w:rsid w:val="00621138"/>
    <w:rsid w:val="00621EF4"/>
    <w:rsid w:val="00630122"/>
    <w:rsid w:val="00635069"/>
    <w:rsid w:val="0063785D"/>
    <w:rsid w:val="00641184"/>
    <w:rsid w:val="0064441F"/>
    <w:rsid w:val="00646A09"/>
    <w:rsid w:val="00664E64"/>
    <w:rsid w:val="0068021E"/>
    <w:rsid w:val="00682EE5"/>
    <w:rsid w:val="00683785"/>
    <w:rsid w:val="00685A99"/>
    <w:rsid w:val="00691141"/>
    <w:rsid w:val="00694714"/>
    <w:rsid w:val="00697283"/>
    <w:rsid w:val="006A35EC"/>
    <w:rsid w:val="006A7F23"/>
    <w:rsid w:val="006B0665"/>
    <w:rsid w:val="006C066D"/>
    <w:rsid w:val="006C54BB"/>
    <w:rsid w:val="006D641E"/>
    <w:rsid w:val="006D6BB9"/>
    <w:rsid w:val="006E1CB7"/>
    <w:rsid w:val="006E27FD"/>
    <w:rsid w:val="006E2F85"/>
    <w:rsid w:val="006E3DDF"/>
    <w:rsid w:val="006E44C7"/>
    <w:rsid w:val="006E5D4B"/>
    <w:rsid w:val="006F4202"/>
    <w:rsid w:val="00700E25"/>
    <w:rsid w:val="00702748"/>
    <w:rsid w:val="0070297B"/>
    <w:rsid w:val="00722E07"/>
    <w:rsid w:val="00732DE6"/>
    <w:rsid w:val="007340A6"/>
    <w:rsid w:val="00734718"/>
    <w:rsid w:val="007356D1"/>
    <w:rsid w:val="00737B38"/>
    <w:rsid w:val="00744ADC"/>
    <w:rsid w:val="00745EAF"/>
    <w:rsid w:val="00750CAC"/>
    <w:rsid w:val="00751AF8"/>
    <w:rsid w:val="007601D0"/>
    <w:rsid w:val="00761E68"/>
    <w:rsid w:val="0076748D"/>
    <w:rsid w:val="0077199C"/>
    <w:rsid w:val="0077473E"/>
    <w:rsid w:val="00781D37"/>
    <w:rsid w:val="0078595B"/>
    <w:rsid w:val="00794E5D"/>
    <w:rsid w:val="007A169B"/>
    <w:rsid w:val="007B60BE"/>
    <w:rsid w:val="007B6276"/>
    <w:rsid w:val="007C577D"/>
    <w:rsid w:val="007D3E00"/>
    <w:rsid w:val="007D4A6C"/>
    <w:rsid w:val="007E5BCC"/>
    <w:rsid w:val="007F65A8"/>
    <w:rsid w:val="007F7818"/>
    <w:rsid w:val="0081051A"/>
    <w:rsid w:val="0081388F"/>
    <w:rsid w:val="00821507"/>
    <w:rsid w:val="008300EC"/>
    <w:rsid w:val="00832318"/>
    <w:rsid w:val="0083434D"/>
    <w:rsid w:val="0083565A"/>
    <w:rsid w:val="0083745E"/>
    <w:rsid w:val="008417B4"/>
    <w:rsid w:val="0084546E"/>
    <w:rsid w:val="00846A50"/>
    <w:rsid w:val="00852DA5"/>
    <w:rsid w:val="00853DDB"/>
    <w:rsid w:val="008614FC"/>
    <w:rsid w:val="00861B80"/>
    <w:rsid w:val="00862612"/>
    <w:rsid w:val="0086387C"/>
    <w:rsid w:val="00863F95"/>
    <w:rsid w:val="00864B56"/>
    <w:rsid w:val="00872CD3"/>
    <w:rsid w:val="0087461C"/>
    <w:rsid w:val="00896B26"/>
    <w:rsid w:val="008973F0"/>
    <w:rsid w:val="008A4B5F"/>
    <w:rsid w:val="008A5146"/>
    <w:rsid w:val="008A59E5"/>
    <w:rsid w:val="008C0010"/>
    <w:rsid w:val="008C568F"/>
    <w:rsid w:val="008D714F"/>
    <w:rsid w:val="008E0D96"/>
    <w:rsid w:val="008F27CA"/>
    <w:rsid w:val="00906F0E"/>
    <w:rsid w:val="009072CC"/>
    <w:rsid w:val="00913754"/>
    <w:rsid w:val="009159BA"/>
    <w:rsid w:val="009216D2"/>
    <w:rsid w:val="00927DE2"/>
    <w:rsid w:val="00932200"/>
    <w:rsid w:val="009343A6"/>
    <w:rsid w:val="00937685"/>
    <w:rsid w:val="00937F96"/>
    <w:rsid w:val="00946219"/>
    <w:rsid w:val="009617E6"/>
    <w:rsid w:val="00964AB9"/>
    <w:rsid w:val="009664A6"/>
    <w:rsid w:val="00974F5E"/>
    <w:rsid w:val="00976F06"/>
    <w:rsid w:val="0098067D"/>
    <w:rsid w:val="00980972"/>
    <w:rsid w:val="00982FF0"/>
    <w:rsid w:val="00983D2F"/>
    <w:rsid w:val="00986FBE"/>
    <w:rsid w:val="00992F06"/>
    <w:rsid w:val="009950BE"/>
    <w:rsid w:val="00997968"/>
    <w:rsid w:val="009A469B"/>
    <w:rsid w:val="009B548E"/>
    <w:rsid w:val="009B6ACA"/>
    <w:rsid w:val="009C5771"/>
    <w:rsid w:val="009C587C"/>
    <w:rsid w:val="009C60F8"/>
    <w:rsid w:val="009C725D"/>
    <w:rsid w:val="009D1A2E"/>
    <w:rsid w:val="009D485E"/>
    <w:rsid w:val="009D54AA"/>
    <w:rsid w:val="009D7C18"/>
    <w:rsid w:val="009E3C52"/>
    <w:rsid w:val="009E5849"/>
    <w:rsid w:val="009E7F0D"/>
    <w:rsid w:val="009F45E0"/>
    <w:rsid w:val="00A0179A"/>
    <w:rsid w:val="00A021D7"/>
    <w:rsid w:val="00A07A6C"/>
    <w:rsid w:val="00A15B61"/>
    <w:rsid w:val="00A231F8"/>
    <w:rsid w:val="00A24FB1"/>
    <w:rsid w:val="00A25E59"/>
    <w:rsid w:val="00A312B8"/>
    <w:rsid w:val="00A32240"/>
    <w:rsid w:val="00A36E0B"/>
    <w:rsid w:val="00A45B63"/>
    <w:rsid w:val="00A501A9"/>
    <w:rsid w:val="00A62002"/>
    <w:rsid w:val="00A70880"/>
    <w:rsid w:val="00A73C95"/>
    <w:rsid w:val="00A7684C"/>
    <w:rsid w:val="00A81D5D"/>
    <w:rsid w:val="00A8401D"/>
    <w:rsid w:val="00A84AF0"/>
    <w:rsid w:val="00A85C8B"/>
    <w:rsid w:val="00A86F4B"/>
    <w:rsid w:val="00A911D3"/>
    <w:rsid w:val="00A93CE0"/>
    <w:rsid w:val="00A93E7F"/>
    <w:rsid w:val="00A95CB3"/>
    <w:rsid w:val="00A9659F"/>
    <w:rsid w:val="00A97C7A"/>
    <w:rsid w:val="00A97F8D"/>
    <w:rsid w:val="00AA2B0A"/>
    <w:rsid w:val="00AA2E66"/>
    <w:rsid w:val="00AA4809"/>
    <w:rsid w:val="00AA6B1C"/>
    <w:rsid w:val="00AB05BF"/>
    <w:rsid w:val="00AB31CE"/>
    <w:rsid w:val="00AB3A7A"/>
    <w:rsid w:val="00AB6344"/>
    <w:rsid w:val="00AB6DF5"/>
    <w:rsid w:val="00AC0A25"/>
    <w:rsid w:val="00AC1076"/>
    <w:rsid w:val="00AC478F"/>
    <w:rsid w:val="00AC5FC3"/>
    <w:rsid w:val="00AC71FC"/>
    <w:rsid w:val="00AC73E1"/>
    <w:rsid w:val="00AD1CF3"/>
    <w:rsid w:val="00AD2F29"/>
    <w:rsid w:val="00AE1B0C"/>
    <w:rsid w:val="00AE24F7"/>
    <w:rsid w:val="00AE359B"/>
    <w:rsid w:val="00AE7E62"/>
    <w:rsid w:val="00AF3707"/>
    <w:rsid w:val="00B048D2"/>
    <w:rsid w:val="00B06FA5"/>
    <w:rsid w:val="00B102FC"/>
    <w:rsid w:val="00B11D07"/>
    <w:rsid w:val="00B15599"/>
    <w:rsid w:val="00B15FEA"/>
    <w:rsid w:val="00B16FAB"/>
    <w:rsid w:val="00B20D55"/>
    <w:rsid w:val="00B2257D"/>
    <w:rsid w:val="00B274FC"/>
    <w:rsid w:val="00B34087"/>
    <w:rsid w:val="00B433FE"/>
    <w:rsid w:val="00B448B7"/>
    <w:rsid w:val="00B46920"/>
    <w:rsid w:val="00B634E0"/>
    <w:rsid w:val="00B66CEB"/>
    <w:rsid w:val="00B71F8F"/>
    <w:rsid w:val="00B7452C"/>
    <w:rsid w:val="00B81F04"/>
    <w:rsid w:val="00B84DBF"/>
    <w:rsid w:val="00B90013"/>
    <w:rsid w:val="00B92463"/>
    <w:rsid w:val="00B92DD9"/>
    <w:rsid w:val="00B9535F"/>
    <w:rsid w:val="00B9718A"/>
    <w:rsid w:val="00BA14F1"/>
    <w:rsid w:val="00BA1F17"/>
    <w:rsid w:val="00BA73F7"/>
    <w:rsid w:val="00BB01EF"/>
    <w:rsid w:val="00BB41BE"/>
    <w:rsid w:val="00BB487F"/>
    <w:rsid w:val="00BC1411"/>
    <w:rsid w:val="00BC511D"/>
    <w:rsid w:val="00BC6CE1"/>
    <w:rsid w:val="00BC746A"/>
    <w:rsid w:val="00BD48AE"/>
    <w:rsid w:val="00BD4DB5"/>
    <w:rsid w:val="00BD4E1A"/>
    <w:rsid w:val="00BD6D66"/>
    <w:rsid w:val="00BE26A1"/>
    <w:rsid w:val="00BE312F"/>
    <w:rsid w:val="00BE6E0D"/>
    <w:rsid w:val="00BF0C92"/>
    <w:rsid w:val="00BF63D4"/>
    <w:rsid w:val="00BF650E"/>
    <w:rsid w:val="00C05C69"/>
    <w:rsid w:val="00C07D5B"/>
    <w:rsid w:val="00C15361"/>
    <w:rsid w:val="00C170C5"/>
    <w:rsid w:val="00C17F09"/>
    <w:rsid w:val="00C17F36"/>
    <w:rsid w:val="00C20A26"/>
    <w:rsid w:val="00C269B6"/>
    <w:rsid w:val="00C27487"/>
    <w:rsid w:val="00C303DE"/>
    <w:rsid w:val="00C340DC"/>
    <w:rsid w:val="00C35794"/>
    <w:rsid w:val="00C360B1"/>
    <w:rsid w:val="00C4001A"/>
    <w:rsid w:val="00C43A51"/>
    <w:rsid w:val="00C66F8C"/>
    <w:rsid w:val="00C703B2"/>
    <w:rsid w:val="00C71743"/>
    <w:rsid w:val="00C72A2D"/>
    <w:rsid w:val="00C72AAB"/>
    <w:rsid w:val="00C80D1D"/>
    <w:rsid w:val="00C80DAA"/>
    <w:rsid w:val="00C81AF6"/>
    <w:rsid w:val="00C81FBB"/>
    <w:rsid w:val="00C82484"/>
    <w:rsid w:val="00C83278"/>
    <w:rsid w:val="00C96BFF"/>
    <w:rsid w:val="00CA0FF7"/>
    <w:rsid w:val="00CA279A"/>
    <w:rsid w:val="00CA3FC9"/>
    <w:rsid w:val="00CA4DDE"/>
    <w:rsid w:val="00CA6546"/>
    <w:rsid w:val="00CA74F1"/>
    <w:rsid w:val="00CA7691"/>
    <w:rsid w:val="00CB2EC3"/>
    <w:rsid w:val="00CB4225"/>
    <w:rsid w:val="00CB616D"/>
    <w:rsid w:val="00CB62FE"/>
    <w:rsid w:val="00CC1603"/>
    <w:rsid w:val="00CC20FF"/>
    <w:rsid w:val="00CC2CD5"/>
    <w:rsid w:val="00CD2E83"/>
    <w:rsid w:val="00CD727D"/>
    <w:rsid w:val="00CE0479"/>
    <w:rsid w:val="00CE0D1D"/>
    <w:rsid w:val="00CE27E2"/>
    <w:rsid w:val="00CE3493"/>
    <w:rsid w:val="00CE45FC"/>
    <w:rsid w:val="00CE6564"/>
    <w:rsid w:val="00CE6827"/>
    <w:rsid w:val="00CE7201"/>
    <w:rsid w:val="00CE7C78"/>
    <w:rsid w:val="00CF186A"/>
    <w:rsid w:val="00CF38E4"/>
    <w:rsid w:val="00CF455A"/>
    <w:rsid w:val="00CF4F38"/>
    <w:rsid w:val="00D00A00"/>
    <w:rsid w:val="00D04562"/>
    <w:rsid w:val="00D07E18"/>
    <w:rsid w:val="00D112CE"/>
    <w:rsid w:val="00D20CC9"/>
    <w:rsid w:val="00D2433A"/>
    <w:rsid w:val="00D27138"/>
    <w:rsid w:val="00D331FD"/>
    <w:rsid w:val="00D47066"/>
    <w:rsid w:val="00D47D3C"/>
    <w:rsid w:val="00D51F19"/>
    <w:rsid w:val="00D5544D"/>
    <w:rsid w:val="00D608BB"/>
    <w:rsid w:val="00D61CC7"/>
    <w:rsid w:val="00D638E0"/>
    <w:rsid w:val="00D63D4B"/>
    <w:rsid w:val="00D658A1"/>
    <w:rsid w:val="00D71C63"/>
    <w:rsid w:val="00D739E2"/>
    <w:rsid w:val="00D84A7B"/>
    <w:rsid w:val="00D97191"/>
    <w:rsid w:val="00DA02A9"/>
    <w:rsid w:val="00DA062B"/>
    <w:rsid w:val="00DA0E9C"/>
    <w:rsid w:val="00DA1199"/>
    <w:rsid w:val="00DA2905"/>
    <w:rsid w:val="00DA2AC5"/>
    <w:rsid w:val="00DA79C3"/>
    <w:rsid w:val="00DA7D78"/>
    <w:rsid w:val="00DB2356"/>
    <w:rsid w:val="00DB4D48"/>
    <w:rsid w:val="00DB6768"/>
    <w:rsid w:val="00DC323E"/>
    <w:rsid w:val="00DD0534"/>
    <w:rsid w:val="00DE06F5"/>
    <w:rsid w:val="00DE20D1"/>
    <w:rsid w:val="00DE4247"/>
    <w:rsid w:val="00DE4A49"/>
    <w:rsid w:val="00DF2FC4"/>
    <w:rsid w:val="00E01DF2"/>
    <w:rsid w:val="00E10A17"/>
    <w:rsid w:val="00E1248D"/>
    <w:rsid w:val="00E157C7"/>
    <w:rsid w:val="00E21882"/>
    <w:rsid w:val="00E24313"/>
    <w:rsid w:val="00E25025"/>
    <w:rsid w:val="00E26F53"/>
    <w:rsid w:val="00E31EE9"/>
    <w:rsid w:val="00E404A9"/>
    <w:rsid w:val="00E4461F"/>
    <w:rsid w:val="00E4693E"/>
    <w:rsid w:val="00E510A7"/>
    <w:rsid w:val="00E54478"/>
    <w:rsid w:val="00E56547"/>
    <w:rsid w:val="00E57C51"/>
    <w:rsid w:val="00E64C59"/>
    <w:rsid w:val="00E66828"/>
    <w:rsid w:val="00E90D4F"/>
    <w:rsid w:val="00E95EFA"/>
    <w:rsid w:val="00E97605"/>
    <w:rsid w:val="00E97E70"/>
    <w:rsid w:val="00EA4A8B"/>
    <w:rsid w:val="00EA4B07"/>
    <w:rsid w:val="00EA6801"/>
    <w:rsid w:val="00EA7B51"/>
    <w:rsid w:val="00EB137A"/>
    <w:rsid w:val="00EB6950"/>
    <w:rsid w:val="00EC4AB5"/>
    <w:rsid w:val="00ED0153"/>
    <w:rsid w:val="00ED0B83"/>
    <w:rsid w:val="00ED50E7"/>
    <w:rsid w:val="00EE15A9"/>
    <w:rsid w:val="00EE2A3D"/>
    <w:rsid w:val="00EE34D3"/>
    <w:rsid w:val="00EE758F"/>
    <w:rsid w:val="00EF1795"/>
    <w:rsid w:val="00EF3172"/>
    <w:rsid w:val="00EF3EDC"/>
    <w:rsid w:val="00F00BAE"/>
    <w:rsid w:val="00F01183"/>
    <w:rsid w:val="00F02E79"/>
    <w:rsid w:val="00F03A86"/>
    <w:rsid w:val="00F03D44"/>
    <w:rsid w:val="00F07202"/>
    <w:rsid w:val="00F07647"/>
    <w:rsid w:val="00F13DC8"/>
    <w:rsid w:val="00F253F6"/>
    <w:rsid w:val="00F26AC9"/>
    <w:rsid w:val="00F27886"/>
    <w:rsid w:val="00F33561"/>
    <w:rsid w:val="00F34880"/>
    <w:rsid w:val="00F40024"/>
    <w:rsid w:val="00F41326"/>
    <w:rsid w:val="00F41A75"/>
    <w:rsid w:val="00F439EA"/>
    <w:rsid w:val="00F44CCF"/>
    <w:rsid w:val="00F51510"/>
    <w:rsid w:val="00F5198A"/>
    <w:rsid w:val="00F664C8"/>
    <w:rsid w:val="00F66B0D"/>
    <w:rsid w:val="00F67F39"/>
    <w:rsid w:val="00F70DA9"/>
    <w:rsid w:val="00F71881"/>
    <w:rsid w:val="00F71AF0"/>
    <w:rsid w:val="00F81A27"/>
    <w:rsid w:val="00F825C2"/>
    <w:rsid w:val="00F85EE2"/>
    <w:rsid w:val="00F86919"/>
    <w:rsid w:val="00F9141A"/>
    <w:rsid w:val="00F91FEF"/>
    <w:rsid w:val="00F92C0D"/>
    <w:rsid w:val="00F96921"/>
    <w:rsid w:val="00F96DC1"/>
    <w:rsid w:val="00FA1D96"/>
    <w:rsid w:val="00FA37EA"/>
    <w:rsid w:val="00FA60A4"/>
    <w:rsid w:val="00FB28A4"/>
    <w:rsid w:val="00FB38D5"/>
    <w:rsid w:val="00FB63B6"/>
    <w:rsid w:val="00FC348E"/>
    <w:rsid w:val="00FC3681"/>
    <w:rsid w:val="00FC4423"/>
    <w:rsid w:val="00FC442A"/>
    <w:rsid w:val="00FC44B8"/>
    <w:rsid w:val="00FC7345"/>
    <w:rsid w:val="00FC7AEB"/>
    <w:rsid w:val="00FE2F09"/>
    <w:rsid w:val="00FF1081"/>
    <w:rsid w:val="00FF2867"/>
    <w:rsid w:val="00FF356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7C61F6A"/>
  <w15:docId w15:val="{8918C9E2-1E0E-438E-863F-C2D051CB2D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A783E"/>
    <w:pPr>
      <w:jc w:val="both"/>
    </w:pPr>
    <w:rPr>
      <w:sz w:val="24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4CE8"/>
    <w:pPr>
      <w:keepNext/>
      <w:keepLines/>
      <w:numPr>
        <w:numId w:val="1"/>
      </w:numPr>
      <w:spacing w:before="240" w:line="360" w:lineRule="auto"/>
      <w:jc w:val="left"/>
      <w:outlineLvl w:val="0"/>
    </w:pPr>
    <w:rPr>
      <w:rFonts w:eastAsiaTheme="majorEastAsia" w:cstheme="majorBidi"/>
      <w:b/>
      <w:sz w:val="3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7461C"/>
    <w:pPr>
      <w:keepNext/>
      <w:keepLines/>
      <w:numPr>
        <w:ilvl w:val="1"/>
        <w:numId w:val="1"/>
      </w:numPr>
      <w:spacing w:before="40" w:line="360" w:lineRule="auto"/>
      <w:outlineLvl w:val="1"/>
    </w:pPr>
    <w:rPr>
      <w:rFonts w:eastAsiaTheme="majorEastAsia" w:cstheme="majorBidi"/>
      <w:b/>
      <w:sz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478F"/>
    <w:pPr>
      <w:keepNext/>
      <w:keepLines/>
      <w:numPr>
        <w:ilvl w:val="2"/>
        <w:numId w:val="1"/>
      </w:numPr>
      <w:spacing w:before="40" w:line="360" w:lineRule="auto"/>
      <w:outlineLvl w:val="2"/>
    </w:pPr>
    <w:rPr>
      <w:rFonts w:eastAsiaTheme="majorEastAsia" w:cstheme="majorBidi"/>
      <w:b/>
      <w:color w:val="000000" w:themeColor="text1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3DDB"/>
    <w:pPr>
      <w:keepNext/>
      <w:keepLines/>
      <w:numPr>
        <w:ilvl w:val="3"/>
        <w:numId w:val="1"/>
      </w:numPr>
      <w:spacing w:before="40" w:line="360" w:lineRule="auto"/>
      <w:ind w:left="864"/>
      <w:outlineLvl w:val="3"/>
    </w:pPr>
    <w:rPr>
      <w:rFonts w:eastAsiaTheme="majorEastAsia" w:cstheme="majorBidi"/>
      <w:b/>
      <w:iCs/>
      <w:color w:val="000000" w:themeColor="text1"/>
      <w:sz w:val="22"/>
    </w:rPr>
  </w:style>
  <w:style w:type="paragraph" w:styleId="Heading5">
    <w:name w:val="heading 5"/>
    <w:basedOn w:val="Normal"/>
    <w:next w:val="Normal"/>
    <w:link w:val="Heading5Char"/>
    <w:unhideWhenUsed/>
    <w:qFormat/>
    <w:rsid w:val="00444D95"/>
    <w:pPr>
      <w:keepNext/>
      <w:keepLines/>
      <w:numPr>
        <w:ilvl w:val="4"/>
        <w:numId w:val="1"/>
      </w:numPr>
      <w:spacing w:before="40"/>
      <w:outlineLvl w:val="4"/>
    </w:pPr>
    <w:rPr>
      <w:rFonts w:eastAsiaTheme="majorEastAsia" w:cstheme="majorBidi"/>
      <w:color w:val="000000" w:themeColor="text1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435D00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435D00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435D00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435D00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F03A8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F03A8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3A86"/>
  </w:style>
  <w:style w:type="character" w:customStyle="1" w:styleId="HeaderChar">
    <w:name w:val="Header Char"/>
    <w:link w:val="Header"/>
    <w:uiPriority w:val="99"/>
    <w:rsid w:val="00A25E59"/>
    <w:rPr>
      <w:sz w:val="26"/>
      <w:szCs w:val="26"/>
    </w:rPr>
  </w:style>
  <w:style w:type="paragraph" w:styleId="BalloonText">
    <w:name w:val="Balloon Text"/>
    <w:basedOn w:val="Normal"/>
    <w:link w:val="BalloonTextChar"/>
    <w:rsid w:val="00A25E59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A25E59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F44CC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odyTextIndent">
    <w:name w:val="Body Text Indent"/>
    <w:basedOn w:val="Default"/>
    <w:next w:val="Default"/>
    <w:link w:val="BodyTextIndentChar"/>
    <w:uiPriority w:val="99"/>
    <w:rsid w:val="00F44CCF"/>
    <w:pPr>
      <w:spacing w:before="80" w:after="80"/>
    </w:pPr>
    <w:rPr>
      <w:rFonts w:ascii="Times New Roman" w:hAnsi="Times New Roman" w:cs="Times New Roman"/>
      <w:color w:val="auto"/>
    </w:rPr>
  </w:style>
  <w:style w:type="character" w:customStyle="1" w:styleId="BodyTextIndentChar">
    <w:name w:val="Body Text Indent Char"/>
    <w:link w:val="BodyTextIndent"/>
    <w:uiPriority w:val="99"/>
    <w:rsid w:val="00F44CCF"/>
    <w:rPr>
      <w:sz w:val="24"/>
      <w:szCs w:val="24"/>
    </w:rPr>
  </w:style>
  <w:style w:type="character" w:styleId="Hyperlink">
    <w:name w:val="Hyperlink"/>
    <w:uiPriority w:val="99"/>
    <w:rsid w:val="00781D37"/>
    <w:rPr>
      <w:color w:val="0000FF"/>
      <w:u w:val="single"/>
    </w:rPr>
  </w:style>
  <w:style w:type="character" w:styleId="FollowedHyperlink">
    <w:name w:val="FollowedHyperlink"/>
    <w:rsid w:val="00E1248D"/>
    <w:rPr>
      <w:color w:val="800080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392C23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1218BC"/>
    <w:rPr>
      <w:sz w:val="26"/>
      <w:szCs w:val="26"/>
    </w:rPr>
  </w:style>
  <w:style w:type="paragraph" w:styleId="BodyTextIndent2">
    <w:name w:val="Body Text Indent 2"/>
    <w:basedOn w:val="Normal"/>
    <w:link w:val="BodyTextIndent2Char"/>
    <w:semiHidden/>
    <w:unhideWhenUsed/>
    <w:rsid w:val="00976F0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976F06"/>
    <w:rPr>
      <w:sz w:val="26"/>
      <w:szCs w:val="26"/>
    </w:rPr>
  </w:style>
  <w:style w:type="paragraph" w:styleId="NormalWeb">
    <w:name w:val="Normal (Web)"/>
    <w:basedOn w:val="Normal"/>
    <w:uiPriority w:val="99"/>
    <w:unhideWhenUsed/>
    <w:rsid w:val="00976F06"/>
    <w:pPr>
      <w:spacing w:before="100" w:beforeAutospacing="1" w:after="100" w:afterAutospacing="1"/>
    </w:pPr>
    <w:rPr>
      <w:rFonts w:eastAsia="MS Mincho"/>
      <w:szCs w:val="24"/>
      <w:lang w:eastAsia="ja-JP"/>
    </w:rPr>
  </w:style>
  <w:style w:type="character" w:customStyle="1" w:styleId="dvi">
    <w:name w:val="d_vi"/>
    <w:basedOn w:val="DefaultParagraphFont"/>
    <w:rsid w:val="00976F06"/>
  </w:style>
  <w:style w:type="character" w:styleId="Emphasis">
    <w:name w:val="Emphasis"/>
    <w:basedOn w:val="DefaultParagraphFont"/>
    <w:qFormat/>
    <w:rsid w:val="00976F06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114CE8"/>
    <w:rPr>
      <w:rFonts w:eastAsiaTheme="majorEastAsia" w:cstheme="majorBidi"/>
      <w:b/>
      <w:sz w:val="3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7461C"/>
    <w:rPr>
      <w:rFonts w:eastAsiaTheme="majorEastAsia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C478F"/>
    <w:rPr>
      <w:rFonts w:eastAsiaTheme="majorEastAsia" w:cstheme="majorBidi"/>
      <w:b/>
      <w:color w:val="000000" w:themeColor="tex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53DDB"/>
    <w:rPr>
      <w:rFonts w:eastAsiaTheme="majorEastAsia" w:cstheme="majorBidi"/>
      <w:b/>
      <w:iCs/>
      <w:color w:val="000000" w:themeColor="text1"/>
      <w:sz w:val="22"/>
      <w:szCs w:val="26"/>
    </w:rPr>
  </w:style>
  <w:style w:type="character" w:customStyle="1" w:styleId="Heading5Char">
    <w:name w:val="Heading 5 Char"/>
    <w:basedOn w:val="DefaultParagraphFont"/>
    <w:link w:val="Heading5"/>
    <w:rsid w:val="00444D95"/>
    <w:rPr>
      <w:rFonts w:eastAsiaTheme="majorEastAsia" w:cstheme="majorBidi"/>
      <w:color w:val="000000" w:themeColor="text1"/>
      <w:sz w:val="24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435D00"/>
    <w:rPr>
      <w:rFonts w:asciiTheme="majorHAnsi" w:eastAsiaTheme="majorEastAsia" w:hAnsiTheme="majorHAnsi" w:cstheme="majorBidi"/>
      <w:color w:val="243F60" w:themeColor="accent1" w:themeShade="7F"/>
      <w:sz w:val="24"/>
      <w:szCs w:val="26"/>
    </w:rPr>
  </w:style>
  <w:style w:type="character" w:customStyle="1" w:styleId="Heading7Char">
    <w:name w:val="Heading 7 Char"/>
    <w:basedOn w:val="DefaultParagraphFont"/>
    <w:link w:val="Heading7"/>
    <w:semiHidden/>
    <w:rsid w:val="00435D00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6"/>
    </w:rPr>
  </w:style>
  <w:style w:type="character" w:customStyle="1" w:styleId="Heading8Char">
    <w:name w:val="Heading 8 Char"/>
    <w:basedOn w:val="DefaultParagraphFont"/>
    <w:link w:val="Heading8"/>
    <w:semiHidden/>
    <w:rsid w:val="00435D0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435D0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435D00"/>
    <w:pPr>
      <w:numPr>
        <w:numId w:val="0"/>
      </w:numPr>
      <w:spacing w:line="259" w:lineRule="auto"/>
      <w:outlineLvl w:val="9"/>
    </w:pPr>
    <w:rPr>
      <w:rFonts w:asciiTheme="majorHAnsi" w:hAnsiTheme="majorHAnsi"/>
      <w:b w:val="0"/>
      <w:color w:val="365F91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B71F8F"/>
    <w:pPr>
      <w:tabs>
        <w:tab w:val="left" w:pos="480"/>
        <w:tab w:val="right" w:leader="dot" w:pos="8778"/>
      </w:tabs>
      <w:spacing w:after="100"/>
    </w:pPr>
    <w:rPr>
      <w:b/>
      <w:bCs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435D0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35D00"/>
    <w:pPr>
      <w:spacing w:after="100"/>
      <w:ind w:left="480"/>
    </w:pPr>
  </w:style>
  <w:style w:type="paragraph" w:styleId="Caption">
    <w:name w:val="caption"/>
    <w:basedOn w:val="Normal"/>
    <w:next w:val="Normal"/>
    <w:uiPriority w:val="35"/>
    <w:unhideWhenUsed/>
    <w:qFormat/>
    <w:rsid w:val="001E2EFE"/>
    <w:pPr>
      <w:spacing w:after="200"/>
      <w:jc w:val="center"/>
    </w:pPr>
    <w:rPr>
      <w:iCs/>
      <w:sz w:val="20"/>
      <w:szCs w:val="18"/>
    </w:rPr>
  </w:style>
  <w:style w:type="table" w:styleId="TableGrid">
    <w:name w:val="Table Grid"/>
    <w:basedOn w:val="TableNormal"/>
    <w:uiPriority w:val="39"/>
    <w:qFormat/>
    <w:rsid w:val="001E2E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003F24"/>
  </w:style>
  <w:style w:type="character" w:customStyle="1" w:styleId="MTEquationSection">
    <w:name w:val="MTEquationSection"/>
    <w:basedOn w:val="DefaultParagraphFont"/>
    <w:rsid w:val="00B92463"/>
    <w:rPr>
      <w:b/>
      <w:vanish/>
      <w:color w:val="FF0000"/>
      <w:sz w:val="20"/>
      <w:szCs w:val="20"/>
    </w:rPr>
  </w:style>
  <w:style w:type="paragraph" w:customStyle="1" w:styleId="MTDisplayEquation">
    <w:name w:val="MTDisplayEquation"/>
    <w:basedOn w:val="ListParagraph"/>
    <w:next w:val="Normal"/>
    <w:link w:val="MTDisplayEquationChar"/>
    <w:rsid w:val="00B92463"/>
    <w:pPr>
      <w:numPr>
        <w:numId w:val="2"/>
      </w:numPr>
      <w:tabs>
        <w:tab w:val="center" w:pos="4760"/>
        <w:tab w:val="right" w:pos="8780"/>
      </w:tabs>
      <w:spacing w:before="120" w:after="120"/>
      <w:jc w:val="left"/>
    </w:pPr>
    <w:rPr>
      <w:sz w:val="26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92463"/>
    <w:rPr>
      <w:sz w:val="24"/>
      <w:szCs w:val="26"/>
    </w:rPr>
  </w:style>
  <w:style w:type="character" w:customStyle="1" w:styleId="MTDisplayEquationChar">
    <w:name w:val="MTDisplayEquation Char"/>
    <w:basedOn w:val="ListParagraphChar"/>
    <w:link w:val="MTDisplayEquation"/>
    <w:rsid w:val="00B92463"/>
    <w:rPr>
      <w:sz w:val="26"/>
      <w:szCs w:val="26"/>
    </w:rPr>
  </w:style>
  <w:style w:type="paragraph" w:customStyle="1" w:styleId="a">
    <w:name w:val="a."/>
    <w:basedOn w:val="Normal"/>
    <w:autoRedefine/>
    <w:qFormat/>
    <w:rsid w:val="00896B26"/>
    <w:pPr>
      <w:numPr>
        <w:numId w:val="3"/>
      </w:numPr>
    </w:pPr>
    <w:rPr>
      <w:sz w:val="26"/>
    </w:rPr>
  </w:style>
  <w:style w:type="character" w:customStyle="1" w:styleId="fontstyle01">
    <w:name w:val="fontstyle01"/>
    <w:basedOn w:val="DefaultParagraphFont"/>
    <w:rsid w:val="00C83278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NoSpacing">
    <w:name w:val="No Spacing"/>
    <w:uiPriority w:val="1"/>
    <w:qFormat/>
    <w:rsid w:val="00AE7E62"/>
    <w:rPr>
      <w:rFonts w:asciiTheme="minorHAnsi" w:eastAsiaTheme="minorHAnsi" w:hAnsiTheme="minorHAnsi" w:cstheme="minorBidi"/>
      <w:sz w:val="22"/>
      <w:szCs w:val="22"/>
    </w:rPr>
  </w:style>
  <w:style w:type="paragraph" w:styleId="Revision">
    <w:name w:val="Revision"/>
    <w:hidden/>
    <w:uiPriority w:val="99"/>
    <w:semiHidden/>
    <w:rsid w:val="00AE7E62"/>
    <w:rPr>
      <w:rFonts w:eastAsiaTheme="minorHAnsi" w:cstheme="minorBidi"/>
      <w:sz w:val="28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AE7E62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AE7E62"/>
    <w:rPr>
      <w:color w:val="808080"/>
    </w:rPr>
  </w:style>
  <w:style w:type="paragraph" w:styleId="Date">
    <w:name w:val="Date"/>
    <w:basedOn w:val="Normal"/>
    <w:next w:val="Normal"/>
    <w:link w:val="DateChar"/>
    <w:rsid w:val="001307C5"/>
    <w:pPr>
      <w:spacing w:line="276" w:lineRule="auto"/>
    </w:pPr>
  </w:style>
  <w:style w:type="character" w:customStyle="1" w:styleId="DateChar">
    <w:name w:val="Date Char"/>
    <w:basedOn w:val="DefaultParagraphFont"/>
    <w:link w:val="Date"/>
    <w:rsid w:val="001307C5"/>
    <w:rPr>
      <w:sz w:val="24"/>
      <w:szCs w:val="26"/>
    </w:rPr>
  </w:style>
  <w:style w:type="table" w:customStyle="1" w:styleId="TableGrid0">
    <w:name w:val="TableGrid"/>
    <w:rsid w:val="000E5667"/>
    <w:pPr>
      <w:spacing w:line="276" w:lineRule="auto"/>
      <w:jc w:val="both"/>
    </w:pPr>
    <w:rPr>
      <w:rFonts w:asciiTheme="minorHAnsi" w:eastAsia="Meiryo" w:hAnsiTheme="minorHAnsi" w:cstheme="minorBidi"/>
      <w:sz w:val="22"/>
      <w:szCs w:val="22"/>
      <w:lang w:eastAsia="ja-JP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Strong">
    <w:name w:val="Strong"/>
    <w:basedOn w:val="DefaultParagraphFont"/>
    <w:uiPriority w:val="22"/>
    <w:qFormat/>
    <w:rsid w:val="00683785"/>
    <w:rPr>
      <w:b/>
      <w:bCs/>
    </w:rPr>
  </w:style>
  <w:style w:type="paragraph" w:customStyle="1" w:styleId="tiu">
    <w:name w:val="tiêu đề"/>
    <w:basedOn w:val="Normal"/>
    <w:link w:val="tiuChar"/>
    <w:rsid w:val="00D47066"/>
    <w:pPr>
      <w:spacing w:before="240" w:after="240"/>
      <w:jc w:val="left"/>
    </w:pPr>
    <w:rPr>
      <w:rFonts w:ascii="Arial" w:hAnsi="Arial"/>
      <w:b/>
      <w:bCs/>
      <w:color w:val="000000"/>
      <w:szCs w:val="22"/>
    </w:rPr>
  </w:style>
  <w:style w:type="character" w:customStyle="1" w:styleId="tiuChar">
    <w:name w:val="tiêu đề Char"/>
    <w:basedOn w:val="DefaultParagraphFont"/>
    <w:link w:val="tiu"/>
    <w:rsid w:val="00D47066"/>
    <w:rPr>
      <w:rFonts w:ascii="Arial" w:hAnsi="Arial"/>
      <w:b/>
      <w:bCs/>
      <w:color w:val="000000"/>
      <w:sz w:val="24"/>
      <w:szCs w:val="22"/>
    </w:rPr>
  </w:style>
  <w:style w:type="character" w:customStyle="1" w:styleId="fontstyle21">
    <w:name w:val="fontstyle21"/>
    <w:basedOn w:val="DefaultParagraphFont"/>
    <w:rsid w:val="000F0378"/>
    <w:rPr>
      <w:rFonts w:ascii="TimesNewRomanPSMT" w:hAnsi="TimesNewRomanPSMT" w:hint="default"/>
      <w:b w:val="0"/>
      <w:bCs w:val="0"/>
      <w:i w:val="0"/>
      <w:iCs w:val="0"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qFormat/>
    <w:rsid w:val="00A36E0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A36E0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line-clamp-1">
    <w:name w:val="line-clamp-1"/>
    <w:basedOn w:val="DefaultParagraphFont"/>
    <w:rsid w:val="005118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566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52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8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4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16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51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156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7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59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95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716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52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4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3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13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97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30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5928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862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7272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94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237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888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9666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9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eader" Target="header3.xml"/><Relationship Id="rId18" Type="http://schemas.openxmlformats.org/officeDocument/2006/relationships/header" Target="header6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1.png"/><Relationship Id="rId10" Type="http://schemas.openxmlformats.org/officeDocument/2006/relationships/header" Target="header1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F68C6FED-574B-4410-822F-1D760AE08F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406</Words>
  <Characters>231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Ộ GIÁO DỤC VÀ ĐÀO TẠO</vt:lpstr>
    </vt:vector>
  </TitlesOfParts>
  <Company>THAIBINH</Company>
  <LinksUpToDate>false</LinksUpToDate>
  <CharactersWithSpaces>2717</CharactersWithSpaces>
  <SharedDoc>false</SharedDoc>
  <HLinks>
    <vt:vector size="18" baseType="variant">
      <vt:variant>
        <vt:i4>6029312</vt:i4>
      </vt:variant>
      <vt:variant>
        <vt:i4>6</vt:i4>
      </vt:variant>
      <vt:variant>
        <vt:i4>0</vt:i4>
      </vt:variant>
      <vt:variant>
        <vt:i4>5</vt:i4>
      </vt:variant>
      <vt:variant>
        <vt:lpwstr>http://www.microchip.com/</vt:lpwstr>
      </vt:variant>
      <vt:variant>
        <vt:lpwstr/>
      </vt:variant>
      <vt:variant>
        <vt:i4>3604532</vt:i4>
      </vt:variant>
      <vt:variant>
        <vt:i4>3</vt:i4>
      </vt:variant>
      <vt:variant>
        <vt:i4>0</vt:i4>
      </vt:variant>
      <vt:variant>
        <vt:i4>5</vt:i4>
      </vt:variant>
      <vt:variant>
        <vt:lpwstr>http://www.sunrom.com/</vt:lpwstr>
      </vt:variant>
      <vt:variant>
        <vt:lpwstr/>
      </vt:variant>
      <vt:variant>
        <vt:i4>2490407</vt:i4>
      </vt:variant>
      <vt:variant>
        <vt:i4>0</vt:i4>
      </vt:variant>
      <vt:variant>
        <vt:i4>0</vt:i4>
      </vt:variant>
      <vt:variant>
        <vt:i4>5</vt:i4>
      </vt:variant>
      <vt:variant>
        <vt:lpwstr>http://www.olimex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Ộ GIÁO DỤC VÀ ĐÀO TẠO</dc:title>
  <dc:creator>THAI BINH</dc:creator>
  <cp:lastModifiedBy>Minh Quan Tran</cp:lastModifiedBy>
  <cp:revision>2</cp:revision>
  <cp:lastPrinted>2024-09-12T08:48:00Z</cp:lastPrinted>
  <dcterms:created xsi:type="dcterms:W3CDTF">2024-09-12T08:49:00Z</dcterms:created>
  <dcterms:modified xsi:type="dcterms:W3CDTF">2024-09-12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Section">
    <vt:lpwstr>1</vt:lpwstr>
  </property>
  <property fmtid="{D5CDD505-2E9C-101B-9397-08002B2CF9AE}" pid="4" name="MTEquationNumber2">
    <vt:lpwstr>(#S1.#E1)</vt:lpwstr>
  </property>
</Properties>
</file>